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6EF4433A" w14:textId="26D6FED6" w:rsidR="004E37AA" w:rsidRPr="0035149D" w:rsidRDefault="004E37AA" w:rsidP="004E37AA">
      <w:pPr>
        <w:pStyle w:val="Title"/>
        <w:rPr>
          <w:b/>
          <w:bCs/>
          <w:color w:val="25252D"/>
        </w:rPr>
      </w:pPr>
      <w:bookmarkStart w:id="0" w:name="_Hlk110602747"/>
      <w:bookmarkEnd w:id="0"/>
      <w:r w:rsidRPr="003D048C">
        <w:rPr>
          <w:bCs/>
          <w:color w:val="0B6BCB"/>
        </w:rPr>
        <w:t>Matthew</w:t>
      </w:r>
      <w:r w:rsidRPr="003A0E2B">
        <w:rPr>
          <w:bCs/>
        </w:rPr>
        <w:t xml:space="preserve"> </w:t>
      </w:r>
      <w:r w:rsidRPr="00892A97">
        <w:rPr>
          <w:bCs/>
        </w:rPr>
        <w:t>Kwong</w:t>
      </w:r>
    </w:p>
    <w:p w14:paraId="2BC3FDB6" w14:textId="0FFB7B98" w:rsidR="004E37AA" w:rsidRPr="00666BD3" w:rsidRDefault="009673B8" w:rsidP="00666BD3">
      <w:pPr>
        <w:pStyle w:val="Subtitle"/>
      </w:pPr>
      <w:r w:rsidRPr="00666BD3">
        <w:t>Senior Web Engineer @ Viu</w:t>
      </w:r>
    </w:p>
    <w:p w14:paraId="48DDA23A" w14:textId="6E1904C5" w:rsidR="00EA5B0B" w:rsidRPr="004C7370" w:rsidRDefault="00397074" w:rsidP="00EF6BC1">
      <w:pPr>
        <w:spacing w:line="240" w:lineRule="auto"/>
        <w:rPr>
          <w:sz w:val="18"/>
          <w:szCs w:val="18"/>
          <w:lang w:val="de-DE"/>
        </w:rPr>
      </w:pPr>
      <w:r w:rsidRPr="004C7370">
        <w:rPr>
          <w:noProof/>
          <w:position w:val="-5"/>
          <w:sz w:val="18"/>
          <w:szCs w:val="18"/>
        </w:rPr>
        <w:drawing>
          <wp:inline distT="0" distB="0" distL="0" distR="0" wp14:anchorId="0985B188" wp14:editId="3D40056F">
            <wp:extent cx="127000" cy="127000"/>
            <wp:effectExtent l="0" t="0" r="6350" b="6350"/>
            <wp:docPr id="21" name="Graphic 21" descr="Phone number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Graphic 21" descr="Phone number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7370">
        <w:rPr>
          <w:sz w:val="18"/>
          <w:szCs w:val="18"/>
          <w:lang w:val="de-DE"/>
        </w:rPr>
        <w:t xml:space="preserve"> </w:t>
      </w:r>
      <w:hyperlink r:id="rId10" w:history="1">
        <w:r w:rsidR="00402D29" w:rsidRPr="004C7370">
          <w:rPr>
            <w:sz w:val="18"/>
            <w:szCs w:val="18"/>
            <w:lang w:val="de-DE"/>
          </w:rPr>
          <w:t>+852 6095 4241</w:t>
        </w:r>
      </w:hyperlink>
    </w:p>
    <w:p w14:paraId="01C3A5AE" w14:textId="49744CF8" w:rsidR="00EA5B0B" w:rsidRPr="004C7370" w:rsidRDefault="005C04C1" w:rsidP="00EF6BC1">
      <w:pPr>
        <w:spacing w:line="240" w:lineRule="auto"/>
        <w:rPr>
          <w:rStyle w:val="Hyperlink"/>
          <w:color w:val="32383E"/>
          <w:sz w:val="18"/>
          <w:szCs w:val="18"/>
          <w:u w:val="none"/>
        </w:rPr>
      </w:pPr>
      <w:r w:rsidRPr="004C7370">
        <w:rPr>
          <w:noProof/>
          <w:position w:val="-5"/>
          <w:sz w:val="18"/>
          <w:szCs w:val="18"/>
        </w:rPr>
        <w:drawing>
          <wp:inline distT="0" distB="0" distL="0" distR="0" wp14:anchorId="713E8BC4" wp14:editId="3E0FAD8F">
            <wp:extent cx="127000" cy="127000"/>
            <wp:effectExtent l="0" t="0" r="6350" b="6350"/>
            <wp:docPr id="1681585897" name="Graphic 1681585897" descr="Email address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1585897" name="Graphic 1681585897" descr="Email address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7370">
        <w:rPr>
          <w:sz w:val="18"/>
          <w:szCs w:val="18"/>
          <w:lang w:val="de-DE"/>
        </w:rPr>
        <w:t xml:space="preserve"> </w:t>
      </w:r>
      <w:hyperlink r:id="rId13" w:history="1">
        <w:r w:rsidRPr="004C7370">
          <w:rPr>
            <w:rStyle w:val="Hyperlink"/>
            <w:color w:val="32383E"/>
            <w:sz w:val="18"/>
            <w:szCs w:val="18"/>
            <w:u w:val="none"/>
          </w:rPr>
          <w:t>contact@mwskwong.com</w:t>
        </w:r>
      </w:hyperlink>
    </w:p>
    <w:p w14:paraId="627858CA" w14:textId="7301DBA8" w:rsidR="00F30DF9" w:rsidRPr="004C7370" w:rsidRDefault="00F30DF9" w:rsidP="00EF6BC1">
      <w:pPr>
        <w:spacing w:line="240" w:lineRule="auto"/>
        <w:rPr>
          <w:sz w:val="18"/>
          <w:szCs w:val="18"/>
          <w:lang w:val="de-DE"/>
        </w:rPr>
      </w:pPr>
      <w:r w:rsidRPr="004C7370">
        <w:rPr>
          <w:noProof/>
          <w:position w:val="-5"/>
          <w:sz w:val="18"/>
          <w:szCs w:val="18"/>
        </w:rPr>
        <w:drawing>
          <wp:inline distT="0" distB="0" distL="0" distR="0" wp14:anchorId="0377FBBD" wp14:editId="4AD4345F">
            <wp:extent cx="127000" cy="127000"/>
            <wp:effectExtent l="0" t="0" r="6350" b="6350"/>
            <wp:docPr id="37" name="Graphic 37" descr="LinkedIn profil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Graphic 37" descr="LinkedIn profil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7370">
        <w:rPr>
          <w:sz w:val="18"/>
          <w:szCs w:val="18"/>
          <w:lang w:val="de-DE"/>
        </w:rPr>
        <w:t xml:space="preserve"> </w:t>
      </w:r>
      <w:hyperlink r:id="rId16" w:history="1">
        <w:r w:rsidR="004143AC" w:rsidRPr="004C7370">
          <w:rPr>
            <w:rStyle w:val="Hyperlink"/>
            <w:color w:val="32383E"/>
            <w:sz w:val="18"/>
            <w:szCs w:val="18"/>
            <w:u w:val="none"/>
            <w:lang w:val="de-DE"/>
          </w:rPr>
          <w:t>in/mwskwong</w:t>
        </w:r>
      </w:hyperlink>
    </w:p>
    <w:p w14:paraId="797E78A5" w14:textId="109941A7" w:rsidR="00D459C4" w:rsidRPr="004C7370" w:rsidRDefault="00397074" w:rsidP="00EF6BC1">
      <w:pPr>
        <w:spacing w:line="240" w:lineRule="auto"/>
        <w:rPr>
          <w:sz w:val="18"/>
          <w:szCs w:val="18"/>
        </w:rPr>
        <w:sectPr w:rsidR="00D459C4" w:rsidRPr="004C7370" w:rsidSect="002E3E5D">
          <w:type w:val="continuous"/>
          <w:pgSz w:w="11906" w:h="16838"/>
          <w:pgMar w:top="720" w:right="720" w:bottom="720" w:left="720" w:header="708" w:footer="708" w:gutter="0"/>
          <w:cols w:num="2" w:space="284" w:equalWidth="0">
            <w:col w:w="6974" w:space="284"/>
            <w:col w:w="3208"/>
          </w:cols>
          <w:docGrid w:linePitch="360"/>
        </w:sectPr>
      </w:pPr>
      <w:r w:rsidRPr="004C7370">
        <w:rPr>
          <w:noProof/>
          <w:position w:val="-5"/>
          <w:sz w:val="18"/>
          <w:szCs w:val="18"/>
        </w:rPr>
        <w:drawing>
          <wp:inline distT="0" distB="0" distL="0" distR="0" wp14:anchorId="125C56EE" wp14:editId="13C4F843">
            <wp:extent cx="127000" cy="127000"/>
            <wp:effectExtent l="0" t="0" r="6350" b="6350"/>
            <wp:docPr id="16" name="Graphic 16" descr="Personal websit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 descr="Personal websit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7370">
        <w:rPr>
          <w:sz w:val="18"/>
          <w:szCs w:val="18"/>
        </w:rPr>
        <w:t xml:space="preserve"> </w:t>
      </w:r>
      <w:hyperlink r:id="rId19" w:history="1">
        <w:r w:rsidR="00402D29" w:rsidRPr="004C7370">
          <w:rPr>
            <w:rStyle w:val="Hyperlink"/>
            <w:color w:val="32383E"/>
            <w:sz w:val="18"/>
            <w:szCs w:val="18"/>
            <w:u w:val="none"/>
          </w:rPr>
          <w:t>mwskwong.com</w:t>
        </w:r>
      </w:hyperlink>
      <w:r w:rsidR="00402D29" w:rsidRPr="004C7370">
        <w:rPr>
          <w:rStyle w:val="Hyperlink"/>
          <w:color w:val="32383E"/>
          <w:sz w:val="18"/>
          <w:szCs w:val="18"/>
          <w:u w:val="none"/>
        </w:rPr>
        <w:t xml:space="preserve"> </w:t>
      </w:r>
    </w:p>
    <w:p w14:paraId="05AC3FC9" w14:textId="75E4F3A7" w:rsidR="00D459C4" w:rsidRPr="00367E67" w:rsidRDefault="00A448C5" w:rsidP="00C94429">
      <w:pPr>
        <w:pStyle w:val="Heading1"/>
      </w:pPr>
      <w:r w:rsidRPr="00367E67">
        <w:t>Recent Experience</w:t>
      </w:r>
    </w:p>
    <w:p w14:paraId="66F2D712" w14:textId="77777777" w:rsidR="001B3ECB" w:rsidRDefault="00DF723F" w:rsidP="00ED6658">
      <w:pPr>
        <w:pStyle w:val="Heading2"/>
        <w:rPr>
          <w:rStyle w:val="Heading2Char"/>
        </w:rPr>
      </w:pPr>
      <w:r w:rsidRPr="00AC39B5">
        <w:rPr>
          <w:rStyle w:val="Heading2Char"/>
        </w:rPr>
        <w:t>Senior Web Engineer</w:t>
      </w:r>
    </w:p>
    <w:p w14:paraId="5087F3A8" w14:textId="53BBCEA1" w:rsidR="00DF723F" w:rsidRDefault="000B7937" w:rsidP="001B3ECB">
      <w:pPr>
        <w:rPr>
          <w:rStyle w:val="Hyperlink"/>
          <w:color w:val="0B6BCB"/>
          <w:u w:val="none"/>
        </w:rPr>
      </w:pPr>
      <w:r w:rsidRPr="00853EEC">
        <w:rPr>
          <w:rStyle w:val="MetadataChar"/>
        </w:rPr>
        <w:t>Sep 2023 – Present</w:t>
      </w:r>
      <w:r w:rsidRPr="001B3ECB">
        <w:rPr>
          <w:rStyle w:val="MetadataChar"/>
        </w:rPr>
        <w:t xml:space="preserve"> </w:t>
      </w:r>
      <w:r w:rsidRPr="00EB7ADF">
        <w:t xml:space="preserve">| </w:t>
      </w:r>
      <w:hyperlink r:id="rId20" w:history="1">
        <w:r w:rsidRPr="0057140B">
          <w:rPr>
            <w:rStyle w:val="Hyperlink"/>
            <w:color w:val="0B6BCB"/>
            <w:u w:val="none"/>
          </w:rPr>
          <w:t>Viu</w:t>
        </w:r>
      </w:hyperlink>
    </w:p>
    <w:p w14:paraId="2B7C52E8" w14:textId="58158679" w:rsidR="00D03F21" w:rsidRPr="0074169C" w:rsidRDefault="00D03F21" w:rsidP="0071273C">
      <w:pPr>
        <w:rPr>
          <w:color w:val="25252D"/>
        </w:rPr>
      </w:pPr>
      <w:r w:rsidRPr="0074169C">
        <w:rPr>
          <w:noProof/>
          <w:position w:val="-5"/>
          <w:szCs w:val="20"/>
        </w:rPr>
        <w:drawing>
          <wp:inline distT="0" distB="0" distL="0" distR="0" wp14:anchorId="24971CDE" wp14:editId="127918A5">
            <wp:extent cx="139700" cy="139700"/>
            <wp:effectExtent l="0" t="0" r="0" b="0"/>
            <wp:docPr id="1231424452" name="Graphic 12314244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1424452" name="Graphic 12314244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700" cy="13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4169C">
        <w:rPr>
          <w:color w:val="25252D"/>
        </w:rPr>
        <w:t xml:space="preserve"> </w:t>
      </w:r>
      <w:hyperlink r:id="rId23" w:history="1">
        <w:r w:rsidR="000A6A35" w:rsidRPr="0074169C">
          <w:rPr>
            <w:rStyle w:val="Hyperlink"/>
            <w:color w:val="0B6BCB"/>
            <w:u w:val="none"/>
          </w:rPr>
          <w:t>Viu</w:t>
        </w:r>
        <w:r w:rsidRPr="0074169C">
          <w:rPr>
            <w:rStyle w:val="Hyperlink"/>
            <w:color w:val="0B6BCB"/>
            <w:u w:val="none"/>
          </w:rPr>
          <w:t>.com</w:t>
        </w:r>
      </w:hyperlink>
    </w:p>
    <w:p w14:paraId="60CA9549" w14:textId="77777777" w:rsidR="006307DD" w:rsidRDefault="002D22A3" w:rsidP="00810B94">
      <w:pPr>
        <w:pStyle w:val="Heading2"/>
        <w:rPr>
          <w:rStyle w:val="Heading2Char"/>
        </w:rPr>
      </w:pPr>
      <w:r w:rsidRPr="007C6F46">
        <w:rPr>
          <w:rStyle w:val="Heading2Char"/>
        </w:rPr>
        <w:t>Frontend Engineer</w:t>
      </w:r>
    </w:p>
    <w:p w14:paraId="7B145179" w14:textId="040462D8" w:rsidR="00256C7D" w:rsidRPr="00256C7D" w:rsidRDefault="00256C7D" w:rsidP="00261D39">
      <w:r w:rsidRPr="00853EEC">
        <w:rPr>
          <w:rStyle w:val="MetadataChar"/>
        </w:rPr>
        <w:t>Oct 2022 – Sep 2023</w:t>
      </w:r>
      <w:r w:rsidRPr="00EB7ADF">
        <w:t xml:space="preserve"> </w:t>
      </w:r>
      <w:r w:rsidRPr="00200308">
        <w:t>|</w:t>
      </w:r>
      <w:r w:rsidRPr="00EB7ADF">
        <w:t xml:space="preserve"> </w:t>
      </w:r>
      <w:hyperlink r:id="rId24" w:history="1">
        <w:r w:rsidRPr="0057140B">
          <w:rPr>
            <w:rStyle w:val="Hyperlink"/>
            <w:color w:val="0B6BCB"/>
            <w:u w:val="none"/>
          </w:rPr>
          <w:t>TecPal Ltd.</w:t>
        </w:r>
      </w:hyperlink>
    </w:p>
    <w:p w14:paraId="3832DB58" w14:textId="46200A43" w:rsidR="00551A29" w:rsidRPr="00DE6398" w:rsidRDefault="00A01B69" w:rsidP="00AD74B2">
      <w:pPr>
        <w:numPr>
          <w:ilvl w:val="0"/>
          <w:numId w:val="16"/>
        </w:numPr>
        <w:spacing w:line="240" w:lineRule="auto"/>
        <w:ind w:left="357" w:hanging="357"/>
      </w:pPr>
      <w:r w:rsidRPr="00DE6398">
        <w:t>I</w:t>
      </w:r>
      <w:r w:rsidR="00551A29" w:rsidRPr="00DE6398">
        <w:t>mplemented key features in Vue and React applications, including an authorization system, shopping list, customer review management system, and blog, enhancing the user experience and driving business growth.</w:t>
      </w:r>
    </w:p>
    <w:p w14:paraId="0D17B955" w14:textId="0BE036EF" w:rsidR="009612FA" w:rsidRPr="00DE6398" w:rsidRDefault="009612FA" w:rsidP="00AD74B2">
      <w:pPr>
        <w:numPr>
          <w:ilvl w:val="0"/>
          <w:numId w:val="16"/>
        </w:numPr>
        <w:spacing w:line="240" w:lineRule="auto"/>
        <w:ind w:left="357" w:hanging="357"/>
      </w:pPr>
      <w:r w:rsidRPr="00DE6398">
        <w:t>Developed a personalized Strapi plugin that enables live content preview, resulting in a streamlined content creation and editing process and increased productivity.</w:t>
      </w:r>
    </w:p>
    <w:p w14:paraId="2885A5F0" w14:textId="77777777" w:rsidR="00A26FDE" w:rsidRPr="00DE6398" w:rsidRDefault="00A26FDE" w:rsidP="00AD74B2">
      <w:pPr>
        <w:numPr>
          <w:ilvl w:val="0"/>
          <w:numId w:val="16"/>
        </w:numPr>
        <w:spacing w:line="240" w:lineRule="auto"/>
        <w:ind w:left="357" w:hanging="357"/>
      </w:pPr>
      <w:r w:rsidRPr="00DE6398">
        <w:t>Conducted a technical review and led proof-of-concept development for the migration of web applications from Vue to Astro and Next.js, paving the way for future adoption of these technologies.</w:t>
      </w:r>
    </w:p>
    <w:p w14:paraId="07592A84" w14:textId="3318FE8F" w:rsidR="00EC41E9" w:rsidRPr="00DE6398" w:rsidRDefault="00CD365A" w:rsidP="00AD74B2">
      <w:pPr>
        <w:numPr>
          <w:ilvl w:val="0"/>
          <w:numId w:val="16"/>
        </w:numPr>
        <w:spacing w:line="240" w:lineRule="auto"/>
        <w:ind w:left="357" w:hanging="357"/>
      </w:pPr>
      <w:r w:rsidRPr="00DE6398">
        <w:t>Spearheaded the implementation of Turborepo, laying the groundwork for a successful transition and improving the efficiency of the development process.</w:t>
      </w:r>
    </w:p>
    <w:p w14:paraId="6274EB7D" w14:textId="7DF52BBD" w:rsidR="009612FA" w:rsidRPr="00AB10E2" w:rsidRDefault="009612FA" w:rsidP="009612FA">
      <w:pPr>
        <w:numPr>
          <w:ilvl w:val="0"/>
          <w:numId w:val="16"/>
        </w:numPr>
        <w:spacing w:line="240" w:lineRule="auto"/>
        <w:ind w:left="357" w:hanging="357"/>
        <w:rPr>
          <w:color w:val="25252D"/>
        </w:rPr>
      </w:pPr>
      <w:r w:rsidRPr="00DE6398">
        <w:rPr>
          <w:rFonts w:eastAsia="Times New Roman"/>
          <w:lang w:val="en-US"/>
        </w:rPr>
        <w:t>Facilitated the migration of Vue applications from legacy WordPress APIs to modern RESTful APIs, ensuring a seamless transition.</w:t>
      </w:r>
    </w:p>
    <w:p w14:paraId="3D533FF5" w14:textId="4FE8CC75" w:rsidR="00AB10E2" w:rsidRPr="00B16C33" w:rsidRDefault="00AB10E2" w:rsidP="00182F5C">
      <w:pPr>
        <w:rPr>
          <w:color w:val="25252D"/>
        </w:rPr>
      </w:pPr>
      <w:r w:rsidRPr="00B16C33">
        <w:rPr>
          <w:noProof/>
          <w:position w:val="-5"/>
          <w:szCs w:val="20"/>
        </w:rPr>
        <w:drawing>
          <wp:inline distT="0" distB="0" distL="0" distR="0" wp14:anchorId="5AF70530" wp14:editId="4AB33035">
            <wp:extent cx="139700" cy="139700"/>
            <wp:effectExtent l="0" t="0" r="0" b="0"/>
            <wp:docPr id="1400513064" name="Graphic 14005130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0513064" name="Graphic 14005130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700" cy="13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92EB8" w:rsidRPr="00B16C33">
        <w:rPr>
          <w:color w:val="25252D"/>
        </w:rPr>
        <w:t xml:space="preserve"> </w:t>
      </w:r>
      <w:hyperlink r:id="rId25" w:history="1">
        <w:r w:rsidR="00B92EB8" w:rsidRPr="00B16C33">
          <w:rPr>
            <w:rStyle w:val="Hyperlink"/>
            <w:color w:val="0B6BCB"/>
            <w:u w:val="none"/>
          </w:rPr>
          <w:t>Monsieur-Cuisine.com</w:t>
        </w:r>
      </w:hyperlink>
    </w:p>
    <w:p w14:paraId="136AC152" w14:textId="3F73EAC4" w:rsidR="00625B8C" w:rsidRDefault="00511B3B" w:rsidP="00F922A5">
      <w:pPr>
        <w:pStyle w:val="Heading2"/>
        <w:spacing w:after="0"/>
        <w:rPr>
          <w:rStyle w:val="Heading2Char"/>
        </w:rPr>
      </w:pPr>
      <w:r w:rsidRPr="0038044E">
        <w:rPr>
          <w:rStyle w:val="Heading2Char"/>
        </w:rPr>
        <w:t>Programmer (Business and Administrative Systems)</w:t>
      </w:r>
      <w:r w:rsidR="00BA0B89" w:rsidRPr="00B73C75">
        <w:rPr>
          <w:rFonts w:ascii="Geist Medium" w:hAnsi="Geist Medium"/>
        </w:rPr>
        <w:t xml:space="preserve"> | </w:t>
      </w:r>
      <w:r w:rsidR="00BA0B89" w:rsidRPr="00AB6084">
        <w:rPr>
          <w:rStyle w:val="MetadataChar"/>
        </w:rPr>
        <w:t>May – Sep 2022</w:t>
      </w:r>
    </w:p>
    <w:p w14:paraId="3DE78D03" w14:textId="7958F803" w:rsidR="00625B8C" w:rsidRDefault="00D459C4" w:rsidP="00F922A5">
      <w:pPr>
        <w:pStyle w:val="Heading2"/>
        <w:spacing w:before="0" w:beforeAutospacing="0" w:after="0"/>
        <w:rPr>
          <w:rStyle w:val="Heading2Char"/>
        </w:rPr>
      </w:pPr>
      <w:r w:rsidRPr="003455CF">
        <w:rPr>
          <w:rStyle w:val="Heading2Char"/>
        </w:rPr>
        <w:t>Programmer (Database Management System)</w:t>
      </w:r>
      <w:r w:rsidR="00E86C03" w:rsidRPr="00853EEC">
        <w:rPr>
          <w:rFonts w:ascii="Geist Medium" w:hAnsi="Geist Medium"/>
        </w:rPr>
        <w:t xml:space="preserve"> | </w:t>
      </w:r>
      <w:r w:rsidR="001E27DD" w:rsidRPr="00853EEC">
        <w:rPr>
          <w:rStyle w:val="MetadataChar"/>
        </w:rPr>
        <w:t>Aug 2021 – May 2022</w:t>
      </w:r>
    </w:p>
    <w:p w14:paraId="6A17D6D6" w14:textId="25AB692B" w:rsidR="00625B8C" w:rsidRPr="00853EEC" w:rsidRDefault="00DD15F9" w:rsidP="00C45910">
      <w:pPr>
        <w:pStyle w:val="Heading2"/>
        <w:spacing w:before="0" w:beforeAutospacing="0"/>
        <w:rPr>
          <w:rStyle w:val="Heading2Char"/>
          <w:rFonts w:ascii="Geist Medium" w:hAnsi="Geist Medium"/>
        </w:rPr>
      </w:pPr>
      <w:r w:rsidRPr="002C0325">
        <w:rPr>
          <w:rStyle w:val="Heading2Char"/>
        </w:rPr>
        <w:t>Junior Programmer (Database Management System)</w:t>
      </w:r>
      <w:r w:rsidR="00E86C03" w:rsidRPr="00853EEC">
        <w:rPr>
          <w:rFonts w:ascii="Geist Medium" w:hAnsi="Geist Medium"/>
        </w:rPr>
        <w:t xml:space="preserve"> | </w:t>
      </w:r>
      <w:r w:rsidR="009556E7" w:rsidRPr="00853EEC">
        <w:rPr>
          <w:rStyle w:val="MetadataChar"/>
        </w:rPr>
        <w:t>Jul 2019 – Aug 2021</w:t>
      </w:r>
    </w:p>
    <w:p w14:paraId="30634F50" w14:textId="6184C8C3" w:rsidR="00700751" w:rsidRPr="00700751" w:rsidRDefault="00561DE0" w:rsidP="00D4513B">
      <w:hyperlink r:id="rId26" w:history="1">
        <w:r w:rsidR="00700751" w:rsidRPr="0057140B">
          <w:rPr>
            <w:rStyle w:val="Hyperlink"/>
            <w:color w:val="0B6BCB"/>
            <w:u w:val="none"/>
          </w:rPr>
          <w:t>EDPS Systems Limited</w:t>
        </w:r>
      </w:hyperlink>
      <w:r w:rsidR="00700751" w:rsidRPr="003D048C">
        <w:rPr>
          <w:color w:val="0B6BCB"/>
        </w:rPr>
        <w:t xml:space="preserve"> </w:t>
      </w:r>
      <w:r w:rsidR="00700751" w:rsidRPr="00B508F8">
        <w:t>·</w:t>
      </w:r>
      <w:r w:rsidR="00700751" w:rsidRPr="00E25CAC">
        <w:rPr>
          <w:color w:val="auto"/>
        </w:rPr>
        <w:t xml:space="preserve"> </w:t>
      </w:r>
      <w:hyperlink r:id="rId27" w:history="1">
        <w:r w:rsidR="00700751" w:rsidRPr="0057140B">
          <w:rPr>
            <w:rStyle w:val="Hyperlink"/>
            <w:color w:val="0B6BCB"/>
            <w:u w:val="none"/>
          </w:rPr>
          <w:t>Hospital Authority</w:t>
        </w:r>
      </w:hyperlink>
      <w:r w:rsidR="00700751" w:rsidRPr="003D048C">
        <w:rPr>
          <w:color w:val="0B6BCB"/>
        </w:rPr>
        <w:t xml:space="preserve"> </w:t>
      </w:r>
      <w:r w:rsidR="00700751" w:rsidRPr="00FA4AD5">
        <w:rPr>
          <w:rStyle w:val="MetadataChar"/>
          <w:color w:val="9A5B13"/>
        </w:rPr>
        <w:t>(Secondment)</w:t>
      </w:r>
    </w:p>
    <w:p w14:paraId="3D7EF2DE" w14:textId="2874B501" w:rsid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511B3B">
        <w:rPr>
          <w:lang w:val="en-US"/>
        </w:rPr>
        <w:t>Managed ha.org.hk and multiple intranet web applications, ensuring their smooth operation and meeting the needs of stakeholders.</w:t>
      </w:r>
    </w:p>
    <w:p w14:paraId="66E667D1" w14:textId="5E6928FE" w:rsidR="00511B3B" w:rsidRP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511B3B">
        <w:rPr>
          <w:lang w:val="en-US"/>
        </w:rPr>
        <w:t>Led the strategic planning and timely execution of a web application operating system and database migration within one week, delivering a seamless transition and minimizing disruption.</w:t>
      </w:r>
    </w:p>
    <w:p w14:paraId="6FCEBC0C" w14:textId="286B7547" w:rsidR="001E7360" w:rsidRPr="00CA0177" w:rsidRDefault="00A011C5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CA0177">
        <w:rPr>
          <w:rFonts w:eastAsia="Times New Roman"/>
          <w:lang w:val="en-US"/>
        </w:rPr>
        <w:t>Conducted</w:t>
      </w:r>
      <w:r w:rsidR="00625893" w:rsidRPr="00CA0177">
        <w:rPr>
          <w:rFonts w:eastAsia="Times New Roman"/>
          <w:lang w:val="en-US"/>
        </w:rPr>
        <w:t xml:space="preserve"> a successful </w:t>
      </w:r>
      <w:r w:rsidR="00415397" w:rsidRPr="00CA0177">
        <w:rPr>
          <w:rFonts w:eastAsia="Times New Roman"/>
          <w:lang w:val="en-US"/>
        </w:rPr>
        <w:t>database</w:t>
      </w:r>
      <w:r w:rsidR="00625893" w:rsidRPr="00CA0177">
        <w:rPr>
          <w:rFonts w:eastAsia="Times New Roman"/>
          <w:lang w:val="en-US"/>
        </w:rPr>
        <w:t xml:space="preserve"> knowledge-sharing session</w:t>
      </w:r>
      <w:r w:rsidR="001E7360" w:rsidRPr="00CA0177">
        <w:rPr>
          <w:rFonts w:eastAsia="Times New Roman"/>
          <w:lang w:val="en-US"/>
        </w:rPr>
        <w:t xml:space="preserve"> for </w:t>
      </w:r>
      <w:r w:rsidR="00040095" w:rsidRPr="00CA0177">
        <w:rPr>
          <w:rFonts w:eastAsia="Times New Roman"/>
          <w:lang w:val="en-US"/>
        </w:rPr>
        <w:t xml:space="preserve">more than </w:t>
      </w:r>
      <w:r w:rsidR="001E7360" w:rsidRPr="00CA0177">
        <w:rPr>
          <w:rFonts w:eastAsia="Times New Roman"/>
          <w:lang w:val="en-US"/>
        </w:rPr>
        <w:t>100 technical professionals, expanding team expertise and fostering collaboration.</w:t>
      </w:r>
    </w:p>
    <w:p w14:paraId="740418BC" w14:textId="1DE4B148" w:rsidR="00B31EB0" w:rsidRPr="00CA0177" w:rsidRDefault="00E91AA4" w:rsidP="00140715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CA0177">
        <w:rPr>
          <w:rFonts w:eastAsia="Times New Roman"/>
          <w:lang w:val="en-US"/>
        </w:rPr>
        <w:t>Architected and implemented a database health check system using React, Express, and MySQL</w:t>
      </w:r>
      <w:r w:rsidR="00B31EB0" w:rsidRPr="00CA0177">
        <w:rPr>
          <w:rFonts w:eastAsia="Times New Roman"/>
          <w:lang w:val="en-US"/>
        </w:rPr>
        <w:t>, streamlining SRE processes and improving system reliabilit</w:t>
      </w:r>
      <w:r w:rsidR="00B10BE8" w:rsidRPr="00CA0177">
        <w:rPr>
          <w:rFonts w:eastAsia="Times New Roman"/>
          <w:lang w:val="en-US"/>
        </w:rPr>
        <w:t>y.</w:t>
      </w:r>
    </w:p>
    <w:p w14:paraId="042F6C09" w14:textId="77777777" w:rsidR="00040095" w:rsidRPr="00DB453A" w:rsidRDefault="00040095" w:rsidP="00F74368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CA0177">
        <w:rPr>
          <w:rFonts w:eastAsia="Times New Roman"/>
          <w:lang w:val="en-US"/>
        </w:rPr>
        <w:t>Supported more than 10 application teams on MySQL deployment and maintenance, ensuring optimal database performance and minimizing downtime.</w:t>
      </w:r>
    </w:p>
    <w:p w14:paraId="4DF48180" w14:textId="10D8FDF0" w:rsidR="004642C1" w:rsidRPr="00E607F2" w:rsidRDefault="004642C1" w:rsidP="00F74368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4642C1">
        <w:rPr>
          <w:lang w:val="en-US"/>
        </w:rPr>
        <w:t>Conducted a proof-of-concept project on data virtualization using the Delphix DataOps platform, successfully supporting 3 types of databases and over 50 database instances and enhancing the team's capabilities in this area.</w:t>
      </w:r>
    </w:p>
    <w:p w14:paraId="0ABF685C" w14:textId="130E971C" w:rsidR="00D03F21" w:rsidRPr="00917A1C" w:rsidRDefault="00D03F21" w:rsidP="00D03F21">
      <w:pPr>
        <w:spacing w:line="240" w:lineRule="auto"/>
        <w:rPr>
          <w:color w:val="25252D"/>
        </w:rPr>
      </w:pPr>
      <w:r w:rsidRPr="00917A1C">
        <w:rPr>
          <w:noProof/>
          <w:position w:val="-5"/>
          <w:szCs w:val="20"/>
        </w:rPr>
        <w:drawing>
          <wp:inline distT="0" distB="0" distL="0" distR="0" wp14:anchorId="6C134F4F" wp14:editId="574D38EB">
            <wp:extent cx="139700" cy="139700"/>
            <wp:effectExtent l="0" t="0" r="0" b="0"/>
            <wp:docPr id="809324155" name="Graphic 8093241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9324155" name="Graphic 80932415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700" cy="13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17A1C">
        <w:rPr>
          <w:color w:val="25252D"/>
        </w:rPr>
        <w:t xml:space="preserve"> </w:t>
      </w:r>
      <w:hyperlink r:id="rId28" w:history="1">
        <w:r w:rsidR="000A6A35" w:rsidRPr="00917A1C">
          <w:rPr>
            <w:rStyle w:val="Hyperlink"/>
            <w:color w:val="0B6BCB"/>
            <w:u w:val="none"/>
          </w:rPr>
          <w:t>HA.org</w:t>
        </w:r>
        <w:r w:rsidRPr="00917A1C">
          <w:rPr>
            <w:rStyle w:val="Hyperlink"/>
            <w:color w:val="0B6BCB"/>
            <w:u w:val="none"/>
          </w:rPr>
          <w:t>.com</w:t>
        </w:r>
      </w:hyperlink>
    </w:p>
    <w:p w14:paraId="51D59D96" w14:textId="57504241" w:rsidR="001B405A" w:rsidRPr="00892A97" w:rsidRDefault="00A92FD3" w:rsidP="00C94429">
      <w:pPr>
        <w:pStyle w:val="Heading1"/>
      </w:pPr>
      <w:r>
        <w:t>Key Skills</w:t>
      </w:r>
    </w:p>
    <w:p w14:paraId="5F16F5C7" w14:textId="13A00276" w:rsidR="002C4C45" w:rsidRPr="00363AF4" w:rsidRDefault="00E16014" w:rsidP="00AC39B5">
      <w:pPr>
        <w:pStyle w:val="Heading2"/>
        <w:rPr>
          <w:color w:val="0B6BCB"/>
        </w:rPr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6558EAF2" wp14:editId="7516C8FA">
            <wp:extent cx="139700" cy="139700"/>
            <wp:effectExtent l="0" t="0" r="0" b="0"/>
            <wp:docPr id="199686315" name="Graphic 1996863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686315" name="Graphic 1996863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700" cy="13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 w:rsidR="00DD3F81" w:rsidRPr="0061535C">
        <w:t>Frontend</w:t>
      </w:r>
    </w:p>
    <w:p w14:paraId="1D3909C4" w14:textId="4A332515" w:rsidR="00E0142B" w:rsidRDefault="00C42307" w:rsidP="00E0142B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0327676" wp14:editId="21D2E92C">
                <wp:extent cx="917931" cy="205200"/>
                <wp:effectExtent l="0" t="0" r="4445" b="3810"/>
                <wp:docPr id="538493903" name="Rectangle: Rounded Corners 5384939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1B2A30" w14:textId="5AEF847C" w:rsidR="00B00C01" w:rsidRPr="0046550F" w:rsidRDefault="00C33059" w:rsidP="009F1EF4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46550F">
                              <w:rPr>
                                <w:sz w:val="16"/>
                                <w:szCs w:val="16"/>
                              </w:rPr>
                              <w:t>MU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0327676" id="Rectangle: Rounded Corners 538493903" o:spid="_x0000_s102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" fillcolor="#f0f4f8" stroked="f" strokeweight=".5pt">
                <v:stroke joinstyle="miter"/>
                <v:textbox style="mso-fit-shape-to-text:t" inset="1mm,0,1mm,0">
                  <w:txbxContent>
                    <w:p w14:paraId="231B2A30" w14:textId="5AEF847C" w:rsidR="00B00C01" w:rsidRPr="0046550F" w:rsidRDefault="00C33059" w:rsidP="009F1EF4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46550F">
                        <w:rPr>
                          <w:sz w:val="16"/>
                          <w:szCs w:val="16"/>
                        </w:rPr>
                        <w:t>MU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C0445D4" wp14:editId="6BB9A7AB">
                <wp:extent cx="917931" cy="205200"/>
                <wp:effectExtent l="0" t="0" r="0" b="3810"/>
                <wp:docPr id="1842761330" name="Rectangle: Rounded Corners 18427613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81186A2" w14:textId="2D4F78E4" w:rsidR="00E0142B" w:rsidRPr="0046550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46550F">
                              <w:rPr>
                                <w:sz w:val="16"/>
                                <w:szCs w:val="16"/>
                              </w:rPr>
                              <w:t>Next.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C0445D4" id="Rectangle: Rounded Corners 1842761330" o:spid="_x0000_s102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Sj5bpw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dEyvmygPjw44iCPm7d83WIP3DEfHpjDD4yTiDsjfMVDKsAvAoNESQPux1vv0R7bHrWU&#10;dDivFTW4UChRXwyOw+l5ZJqEdEHBvX7djK9mp28A+wO7FnNKYrQNahSlA/2CC2UVY6GKGY4RK8qD&#10;Gy83IW8PXElcrFbJDEfZsnBnniyP4JHd2KjP/Qtzdmj/gHNzD+NEs0Xq6czs0TZ6ervaBezLEJVH&#10;NocLroHUQMPKinvm9T1ZHRfr8ic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HRKPlu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81186A2" w14:textId="2D4F78E4" w:rsidR="00E0142B" w:rsidRPr="0046550F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46550F">
                        <w:rPr>
                          <w:sz w:val="16"/>
                          <w:szCs w:val="16"/>
                        </w:rPr>
                        <w:t>Next.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71F10F9" wp14:editId="4F911E23">
                <wp:extent cx="917931" cy="205200"/>
                <wp:effectExtent l="0" t="0" r="1270" b="3810"/>
                <wp:docPr id="524533686" name="Rectangle: Rounded Corners 5245336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F196E3A" w14:textId="5155E3E9" w:rsidR="00E0142B" w:rsidRPr="0046550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46550F">
                              <w:rPr>
                                <w:sz w:val="16"/>
                                <w:szCs w:val="16"/>
                              </w:rPr>
                              <w:t>Re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71F10F9" id="Rectangle: Rounded Corners 524533686" o:spid="_x0000_s102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3M0Zpg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eRGrSMLxuoDw+OOMjj5i1ft9gDd8yHB+bwA+Mk4s4IX/GQCvCLwCBR0oD78dZ7tMe2Ry0l&#10;Hc5rRQ0uFErUF4PjcHoemSYhXVBwr18346vZ6RvA/sCuxZySGG2DGkXpQL/gQlnFWKhihmPEivLg&#10;xstNyNsDVxIXq1Uyw1G2LNyZJ8sjeGQ3Nupz/8KcHdo/4NzcwzjRbJF6OjN7tI2e3q52AfsyROWR&#10;zeGCayA10LCy4p55fU9Wx8W6/Ak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JdzNGaYCAACg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5F196E3A" w14:textId="5155E3E9" w:rsidR="00E0142B" w:rsidRPr="0046550F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46550F">
                        <w:rPr>
                          <w:sz w:val="16"/>
                          <w:szCs w:val="16"/>
                        </w:rPr>
                        <w:t>Reac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9CEBA76" wp14:editId="7FF2DB77">
                <wp:extent cx="917931" cy="205200"/>
                <wp:effectExtent l="0" t="0" r="0" b="3810"/>
                <wp:docPr id="1219113542" name="Rectangle: Rounded Corners 12191135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9AE11A" w14:textId="72D5A665" w:rsidR="00E0142B" w:rsidRPr="0046550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46550F">
                              <w:rPr>
                                <w:sz w:val="16"/>
                                <w:szCs w:val="16"/>
                              </w:rPr>
                              <w:t>React Hook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9CEBA76" id="Rectangle: Rounded Corners 1219113542" o:spid="_x0000_s102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U0yRpwIAAKA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CxaxpctlMcHRxx04+Yt39TYA7fMhwfm8APjJOLOCPd4SAX4RaCXKKnA/XzvPdpj26OW&#10;kgbntaAGFwol6pvBcZhdRKZJSBcU3OvX7fBq9noN2B/YtZhTEqNtUIMoHegXXCirGAtVzHCMWFAe&#10;3HBZh2574EriYrVKZjjKloVb82R5BI/sxkZ9bl+Ys337B5ybOxgmms1TT3fMnmyjp7erfcC+DFF5&#10;YrO/4BpIDdSvrLhnXt+T1WmxLn8B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NVTTJG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39AE11A" w14:textId="72D5A665" w:rsidR="00E0142B" w:rsidRPr="0046550F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46550F">
                        <w:rPr>
                          <w:sz w:val="16"/>
                          <w:szCs w:val="16"/>
                        </w:rPr>
                        <w:t>React Hook F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7DA9AC9" wp14:editId="2FDB819B">
                <wp:extent cx="917931" cy="205200"/>
                <wp:effectExtent l="0" t="0" r="0" b="3810"/>
                <wp:docPr id="796692690" name="Rectangle: Rounded Corners 7966926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816A59" w14:textId="209EEC77" w:rsidR="00E0142B" w:rsidRPr="00C81770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C81770">
                              <w:rPr>
                                <w:sz w:val="16"/>
                                <w:szCs w:val="16"/>
                              </w:rPr>
                              <w:t>TypeScrip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7DA9AC9" id="Rectangle: Rounded Corners 796692690" o:spid="_x0000_s1030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IfwKpy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1816A59" w14:textId="209EEC77" w:rsidR="00E0142B" w:rsidRPr="00C81770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C81770">
                        <w:rPr>
                          <w:sz w:val="16"/>
                          <w:szCs w:val="16"/>
                        </w:rPr>
                        <w:t>TypeScrip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453426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9A660ED" wp14:editId="0F807EE7">
                <wp:extent cx="917931" cy="205200"/>
                <wp:effectExtent l="0" t="0" r="0" b="3810"/>
                <wp:docPr id="1615968966" name="Rectangle: Rounded Corners 16159689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5617907" w14:textId="57AA26EC" w:rsidR="00453426" w:rsidRPr="00E0408E" w:rsidRDefault="00453426" w:rsidP="00453426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E0408E">
                              <w:rPr>
                                <w:sz w:val="16"/>
                                <w:szCs w:val="16"/>
                              </w:rPr>
                              <w:t>Zo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9A660ED" id="Rectangle: Rounded Corners 1615968966" o:spid="_x0000_s103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Hd/qxS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55617907" w14:textId="57AA26EC" w:rsidR="00453426" w:rsidRPr="00E0408E" w:rsidRDefault="00453426" w:rsidP="00453426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E0408E">
                        <w:rPr>
                          <w:sz w:val="16"/>
                          <w:szCs w:val="16"/>
                        </w:rPr>
                        <w:t>Zo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53426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C1DA790" wp14:editId="0CF43421">
                <wp:extent cx="917931" cy="205200"/>
                <wp:effectExtent l="0" t="0" r="4445" b="3810"/>
                <wp:docPr id="199296870" name="Rectangle: Rounded Corners 1992968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60ECAE" w14:textId="5C72D43B" w:rsidR="00E0142B" w:rsidRPr="00C81770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C81770">
                              <w:rPr>
                                <w:sz w:val="16"/>
                                <w:szCs w:val="16"/>
                              </w:rPr>
                              <w:t>Zusta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C1DA790" id="Rectangle: Rounded Corners 199296870" o:spid="_x0000_s103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6VhWpg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a7SMLxuoDw+OOMjj5i1ft9gDd8yHB+bwA+Mk4s4IX/GQCvCLwCBR0oD78dZ7tMe2Ry0l&#10;Hc5rRQ0uFErUF4PjcHoemSYhXVBwr18346vZ6RvA/sCuxZySGG2DGkXpQL/gQlnFWKhihmPEivLg&#10;xstNyNsDVxIXq1Uyw1G2LNyZJ8sjeGQ3Nupz/8KcHdo/4NzcwzjRbJF6OjN7tI2e3q52AfsyROWR&#10;zeGCayA10LCy4p55fU9Wx8W6/Ak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JulYVqYCAACg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0460ECAE" w14:textId="5C72D43B" w:rsidR="00E0142B" w:rsidRPr="00C81770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C81770">
                        <w:rPr>
                          <w:sz w:val="16"/>
                          <w:szCs w:val="16"/>
                        </w:rPr>
                        <w:t>Zustan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58C4266" wp14:editId="42F7DFAA">
                <wp:extent cx="917931" cy="205200"/>
                <wp:effectExtent l="0" t="0" r="0" b="3810"/>
                <wp:docPr id="1415575979" name="Rectangle: Rounded Corners 14155759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91C89A" w14:textId="3A9E250A" w:rsidR="00E0142B" w:rsidRPr="00C81770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C81770">
                              <w:rPr>
                                <w:sz w:val="16"/>
                                <w:szCs w:val="16"/>
                              </w:rPr>
                              <w:t>React Que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58C4266" id="Rectangle: Rounded Corners 1415575979" o:spid="_x0000_s1033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NZm2d6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391C89A" w14:textId="3A9E250A" w:rsidR="00E0142B" w:rsidRPr="00C81770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C81770">
                        <w:rPr>
                          <w:sz w:val="16"/>
                          <w:szCs w:val="16"/>
                        </w:rPr>
                        <w:t>React Quer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5E4F80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5966B2A" wp14:editId="4A05CAE3">
                <wp:extent cx="917931" cy="205200"/>
                <wp:effectExtent l="0" t="0" r="635" b="3810"/>
                <wp:docPr id="816134111" name="Rectangle: Rounded Corners 816134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271DC5A" w14:textId="182D2CD2" w:rsidR="00E0142B" w:rsidRPr="00E0408E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E0408E">
                              <w:rPr>
                                <w:sz w:val="16"/>
                                <w:szCs w:val="16"/>
                              </w:rPr>
                              <w:t>React Rou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5966B2A" id="Rectangle: Rounded Corners 816134111" o:spid="_x0000_s1034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r5VMpg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VTYzHlw3UhwdHHORx85avW+yBO+bDA3P4gXEScWeEr3hIBfhFYJAoacD9eOs92mPbo5aS&#10;Due1ogYXCiXqi8FxOD2PTJOQLii416+b8dXs9A1gf2DXYk5JjLZBjaJ0oF9woaxiLFQxwzFiRXlw&#10;4+Um5O2BK4mL1SqZ4ShbFu7Mk+URPLIbG/W5f2HODu0fcG7uYZxotkg9nZk92kZPb1e7gH0ZovLI&#10;5nDBNZAaaFhZcc+8vier42Jd/gQ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gq+VTKYCAACg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7271DC5A" w14:textId="182D2CD2" w:rsidR="00E0142B" w:rsidRPr="00E0408E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E0408E">
                        <w:rPr>
                          <w:sz w:val="16"/>
                          <w:szCs w:val="16"/>
                        </w:rPr>
                        <w:t>React Route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C8194E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8B0197F" wp14:editId="00DA1936">
                <wp:extent cx="917931" cy="205200"/>
                <wp:effectExtent l="0" t="0" r="0" b="3810"/>
                <wp:docPr id="786012888" name="Rectangle: Rounded Corners 7860128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2FD0DFB" w14:textId="2299FE62" w:rsidR="00C8194E" w:rsidRPr="00E0408E" w:rsidRDefault="00C8194E" w:rsidP="00C8194E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E0408E">
                              <w:rPr>
                                <w:sz w:val="16"/>
                                <w:szCs w:val="16"/>
                              </w:rPr>
                              <w:t>Redu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8B0197F" id="Rectangle: Rounded Corners 786012888" o:spid="_x0000_s1035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IBTEpw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fYEdEyvmygPjw44iCPm7d83WIP3DEfHpjDD4yTiDsjfMVDKsAvAoNESQPux1vv0R7bHrWU&#10;dDivFTW4UChRXwyOw+l5ZJqEdEHBvX7djK9mp28A+wO7FnNKYrQNahSlA/2CC2UVY6GKGY4RK8qD&#10;Gy83IW8PXElcrFbJDEfZsnBnniyP4JHd2KjP/Qtzdmj/gHNzD+NEs0Xq6czs0TZ6ervaBezLEJVH&#10;NocLroHUQMPKinvm9T1ZHRfr8ic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HIgFMS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72FD0DFB" w14:textId="2299FE62" w:rsidR="00C8194E" w:rsidRPr="00E0408E" w:rsidRDefault="00C8194E" w:rsidP="00C8194E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E0408E">
                        <w:rPr>
                          <w:sz w:val="16"/>
                          <w:szCs w:val="16"/>
                        </w:rPr>
                        <w:t>Redu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C8194E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38C818F" wp14:editId="14D8F50F">
                <wp:extent cx="917931" cy="205200"/>
                <wp:effectExtent l="0" t="0" r="3175" b="3810"/>
                <wp:docPr id="1515408617" name="Rectangle: Rounded Corners 15154086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28B305E" w14:textId="2A7A6951" w:rsidR="00E0142B" w:rsidRPr="00E0408E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E0408E">
                              <w:rPr>
                                <w:sz w:val="16"/>
                                <w:szCs w:val="16"/>
                              </w:rPr>
                              <w:t>Vu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38C818F" id="Rectangle: Rounded Corners 1515408617" o:spid="_x0000_s103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NSYF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anW+LSB+vDgiIM8b97ydYtNcMd8eGAOvzCOIi6N8BUPqQA/CQwSJQ24H2+9R3vse9RS&#10;0uHAVtTgRqFEfTE4D6fnkWoS0gUF9/p1M76anb4BbBBsW8wpidE2qFGUDvQLbpRVjIUqZjhGrCgP&#10;brzchLw+cCdxsVolM5xly8KdebI8gkd6Y6c+9y/M2aH/Aw7OPYwjzRapqTO1R9vo6e1qF7AxQ1Qe&#10;2RwuuAdSBw07Ky6a1/dkddysy58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P01JgW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28B305E" w14:textId="2A7A6951" w:rsidR="00E0142B" w:rsidRPr="00E0408E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E0408E">
                        <w:rPr>
                          <w:sz w:val="16"/>
                          <w:szCs w:val="16"/>
                        </w:rPr>
                        <w:t>Vu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02FDCCE" wp14:editId="27034258">
                <wp:extent cx="917931" cy="205200"/>
                <wp:effectExtent l="0" t="0" r="4445" b="3810"/>
                <wp:docPr id="282526838" name="Rectangle: Rounded Corners 2825268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7D0655" w14:textId="4F87C4A7" w:rsidR="00E0142B" w:rsidRPr="00E0408E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E0408E">
                              <w:rPr>
                                <w:sz w:val="16"/>
                                <w:szCs w:val="16"/>
                              </w:rPr>
                              <w:t>Vuetif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02FDCCE" id="Rectangle: Rounded Corners 282526838" o:spid="_x0000_s103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uqeN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ck0Pm2gPjw44iDPm7d83WIT3DEfHpjDL4yjiEsjfMVDKsBPAoNESQPux1vv0R77HrWU&#10;dDiwFTW4UShRXwzOw+l5pJqEdEHBvX7djK9mp28AGwTbFnNKYrQNahSlA/2CG2UVY6GKGY4RK8qD&#10;Gy83Ia8P3ElcrFbJDGfZsnBnniyP4JHe2KnP/Qtzduj/gINzD+NIs0Vq6kzt0TZ6ervaBWzMEJVH&#10;NocL7oHUQcPOiovm9T1ZHTfr8ic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A26p42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87D0655" w14:textId="4F87C4A7" w:rsidR="00E0142B" w:rsidRPr="00E0408E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E0408E">
                        <w:rPr>
                          <w:sz w:val="16"/>
                          <w:szCs w:val="16"/>
                        </w:rPr>
                        <w:t>Vuetif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B58A76C" wp14:editId="0B009D5E">
                <wp:extent cx="917931" cy="205200"/>
                <wp:effectExtent l="0" t="0" r="0" b="3810"/>
                <wp:docPr id="602260413" name="Rectangle: Rounded Corners 6022604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29D37D0" w14:textId="5196AB63" w:rsidR="00E0142B" w:rsidRPr="00B12CAA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B12CAA">
                              <w:rPr>
                                <w:sz w:val="16"/>
                                <w:szCs w:val="16"/>
                              </w:rPr>
                              <w:t>Vue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B58A76C" id="Rectangle: Rounded Corners 602260413" o:spid="_x0000_s103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LFTP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fNoGp82UB8eHHGQ581bvm6xCe6YDw/M4RfGUcSlEb7iIRXgJ4FBoqQB9+Ot92iPfY9a&#10;Sjoc2Ioa3CiUqC8G5+H0PFJNQrqg4F6/bsZXs9M3gA2CbYs5JTHaBjWK0oF+wY2yirFQxQzHiBXl&#10;wY2Xm5DXB+4kLlarZIazbFm4M0+WR/BIb+zU5/6FOTv0f8DBuYdxpNkiNXWm9mgbPb1d7QI2ZojK&#10;I5vDBfdA6qBhZ8VF8/qerI6bdfkT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FwsVM+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029D37D0" w14:textId="5196AB63" w:rsidR="00E0142B" w:rsidRPr="00B12CAA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B12CAA">
                        <w:rPr>
                          <w:sz w:val="16"/>
                          <w:szCs w:val="16"/>
                        </w:rPr>
                        <w:t>Vue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5E4A12">
        <w:rPr>
          <w:b/>
          <w:bCs/>
          <w:color w:val="096BDE"/>
        </w:rPr>
        <w:t xml:space="preserve"> </w:t>
      </w:r>
      <w:r w:rsidR="005E4A12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1C2758A" wp14:editId="4648B5AB">
                <wp:extent cx="917931" cy="205200"/>
                <wp:effectExtent l="0" t="0" r="0" b="3810"/>
                <wp:docPr id="1278378576" name="Rectangle: Rounded Corners 12783785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37F5EFB" w14:textId="5786D1C9" w:rsidR="005E4A12" w:rsidRPr="00B12CAA" w:rsidRDefault="005E4A12" w:rsidP="005E4A12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B12CAA">
                              <w:rPr>
                                <w:sz w:val="16"/>
                                <w:szCs w:val="16"/>
                              </w:rPr>
                              <w:t>Pini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1C2758A" id="Rectangle: Rounded Corners 1278378576" o:spid="_x0000_s103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o9VHqA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nB6Z9F0/i0hfL44IiDbt685Zsam+CW+fDAHH5hHEVcGuEeD6kAPwn0EiUVuJ/vvUd77HvU&#10;UtLgwBbU4EahRH0zOA+zi0g1CemCgnv9uh1ezV6vARsE2xZzSmK0DWoQpQP9ghtlFWOhihmOEQvK&#10;gxsu69CtD9xJXKxWyQxn2bJwa54sj+CR3tipz+0Lc7bv/4CDcwfDSLN5auqO2pNt9PR2tQ/YmCEq&#10;T2z2F9wDqYP6nRUXzet7sjpt1uUv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Cso9VH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037F5EFB" w14:textId="5786D1C9" w:rsidR="005E4A12" w:rsidRPr="00B12CAA" w:rsidRDefault="005E4A12" w:rsidP="005E4A12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B12CAA">
                        <w:rPr>
                          <w:sz w:val="16"/>
                          <w:szCs w:val="16"/>
                        </w:rPr>
                        <w:t>Pinia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206062">
        <w:rPr>
          <w:b/>
          <w:bCs/>
          <w:color w:val="096BDE"/>
        </w:rPr>
        <w:t xml:space="preserve"> </w:t>
      </w:r>
      <w:r w:rsidR="00206062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C0EFFB6" wp14:editId="7C1D22EF">
                <wp:extent cx="917931" cy="205200"/>
                <wp:effectExtent l="0" t="0" r="6350" b="3810"/>
                <wp:docPr id="37739676" name="Rectangle: Rounded Corners 377396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3F1B2A" w14:textId="6C90973A" w:rsidR="00206062" w:rsidRPr="00241B25" w:rsidRDefault="00206062" w:rsidP="00206062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241B25">
                              <w:rPr>
                                <w:sz w:val="16"/>
                                <w:szCs w:val="16"/>
                              </w:rPr>
                              <w:t>Quasa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C0EFFB6" id="Rectangle: Rounded Corners 37739676" o:spid="_x0000_s1040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D+ALNK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163F1B2A" w14:textId="6C90973A" w:rsidR="00206062" w:rsidRPr="00241B25" w:rsidRDefault="00206062" w:rsidP="00206062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241B25">
                        <w:rPr>
                          <w:sz w:val="16"/>
                          <w:szCs w:val="16"/>
                        </w:rPr>
                        <w:t>Quasa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C8194E">
        <w:rPr>
          <w:b/>
          <w:bCs/>
          <w:color w:val="096BDE"/>
        </w:rPr>
        <w:t xml:space="preserve"> </w:t>
      </w:r>
      <w:r w:rsidR="00C8194E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7B02C03" wp14:editId="18E6E5F2">
                <wp:extent cx="917931" cy="205200"/>
                <wp:effectExtent l="0" t="0" r="6985" b="3810"/>
                <wp:docPr id="1056936186" name="Rectangle: Rounded Corners 10569361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46ABBAF" w14:textId="6B5CCAD2" w:rsidR="00C8194E" w:rsidRPr="00235BB6" w:rsidRDefault="00C8194E" w:rsidP="00C8194E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235BB6">
                              <w:rPr>
                                <w:sz w:val="16"/>
                                <w:szCs w:val="16"/>
                              </w:rPr>
                              <w:t>SW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7B02C03" id="Rectangle: Rounded Corners 1056936186" o:spid="_x0000_s104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OjzLC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646ABBAF" w14:textId="6B5CCAD2" w:rsidR="00C8194E" w:rsidRPr="00235BB6" w:rsidRDefault="00C8194E" w:rsidP="00C8194E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235BB6">
                        <w:rPr>
                          <w:sz w:val="16"/>
                          <w:szCs w:val="16"/>
                        </w:rPr>
                        <w:t>SW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4EC9FB11" w14:textId="21105011" w:rsidR="008B4B61" w:rsidRPr="00363AF4" w:rsidRDefault="008B4B61" w:rsidP="00AC39B5">
      <w:pPr>
        <w:pStyle w:val="Heading2"/>
        <w:rPr>
          <w:color w:val="0B6BCB"/>
        </w:rPr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35B1AD38" wp14:editId="062923E6">
            <wp:extent cx="139700" cy="139700"/>
            <wp:effectExtent l="0" t="0" r="0" b="0"/>
            <wp:docPr id="1571878203" name="Graphic 157187820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1878203" name="Graphic 157187820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700" cy="13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>
        <w:t>Backend</w:t>
      </w:r>
    </w:p>
    <w:p w14:paraId="68157E23" w14:textId="4DCE5645" w:rsidR="001F753F" w:rsidRDefault="00E054D5" w:rsidP="00D82589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45AE579" wp14:editId="3612A762">
                <wp:extent cx="917931" cy="205200"/>
                <wp:effectExtent l="0" t="0" r="0" b="3810"/>
                <wp:docPr id="1915538633" name="Rectangle: Rounded Corners 19155386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1C3C528" w14:textId="31EA013B" w:rsidR="00E054D5" w:rsidRPr="0094042D" w:rsidRDefault="00E054D5" w:rsidP="00E054D5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94042D">
                              <w:rPr>
                                <w:sz w:val="16"/>
                                <w:szCs w:val="16"/>
                              </w:rPr>
                              <w:t>CAS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45AE579" id="Rectangle: Rounded Corners 1915538633" o:spid="_x0000_s104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BfGcGA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41C3C528" w14:textId="31EA013B" w:rsidR="00E054D5" w:rsidRPr="0094042D" w:rsidRDefault="00E054D5" w:rsidP="00E054D5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94042D">
                        <w:rPr>
                          <w:sz w:val="16"/>
                          <w:szCs w:val="16"/>
                        </w:rPr>
                        <w:t>CAS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D1B8681" wp14:editId="5D4AC5E3">
                <wp:extent cx="917931" cy="205200"/>
                <wp:effectExtent l="0" t="0" r="0" b="3810"/>
                <wp:docPr id="647909533" name="Rectangle: Rounded Corners 6479095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63D8A84" w14:textId="518F5287" w:rsidR="001F753F" w:rsidRPr="00F01CCA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F01CCA">
                              <w:rPr>
                                <w:sz w:val="16"/>
                                <w:szCs w:val="16"/>
                              </w:rPr>
                              <w:t>class-valida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D1B8681" id="Rectangle: Rounded Corners 647909533" o:spid="_x0000_s1043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K+WQAi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63D8A84" w14:textId="518F5287" w:rsidR="001F753F" w:rsidRPr="00F01CCA" w:rsidRDefault="00FE3777" w:rsidP="001F753F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F01CCA">
                        <w:rPr>
                          <w:sz w:val="16"/>
                          <w:szCs w:val="16"/>
                        </w:rPr>
                        <w:t>class-validato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6AF738B" wp14:editId="1B006808">
                <wp:extent cx="917931" cy="205200"/>
                <wp:effectExtent l="0" t="0" r="5080" b="3810"/>
                <wp:docPr id="644817981" name="Rectangle: Rounded Corners 6448179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B32C972" w14:textId="2841E2C0" w:rsidR="001F753F" w:rsidRPr="00DB4FD2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DB4FD2">
                              <w:rPr>
                                <w:sz w:val="16"/>
                                <w:szCs w:val="16"/>
                              </w:rPr>
                              <w:t>Ex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6AF738B" id="Rectangle: Rounded Corners 644817981" o:spid="_x0000_s1044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" fillcolor="#f0f4f8" stroked="f" strokeweight=".5pt">
                <v:stroke joinstyle="miter"/>
                <v:textbox style="mso-fit-shape-to-text:t" inset="1mm,0,1mm,0">
                  <w:txbxContent>
                    <w:p w14:paraId="4B32C972" w14:textId="2841E2C0" w:rsidR="001F753F" w:rsidRPr="00DB4FD2" w:rsidRDefault="00FE3777" w:rsidP="001F753F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DB4FD2">
                        <w:rPr>
                          <w:sz w:val="16"/>
                          <w:szCs w:val="16"/>
                        </w:rPr>
                        <w:t>Ex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E7EB52E" wp14:editId="0E32455F">
                <wp:extent cx="917931" cy="205200"/>
                <wp:effectExtent l="0" t="0" r="0" b="3810"/>
                <wp:docPr id="2060927205" name="Rectangle: Rounded Corners 2060927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C64892C" w14:textId="523F9B9C" w:rsidR="001F753F" w:rsidRPr="00AC31C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AC31CF">
                              <w:rPr>
                                <w:sz w:val="16"/>
                                <w:szCs w:val="16"/>
                              </w:rPr>
                              <w:t>Nest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7EB52E" id="Rectangle: Rounded Corners 2060927205" o:spid="_x0000_s1045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0I0SqA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ZfRND5toD48OOIgz5u3fN1iE9wxHx6Ywy+Mo4hLI3zFQyrATwKDREkD7sdb79Ee+x61&#10;lHQ4sBU1uFEoUV8MzsPpeaSahHRBwb1+3YyvZqdvABsE2xZzSmK0DWoUpQP9ghtlFWOhihmOESvK&#10;gxsvNyGvD9xJXKxWyQxn2bJwZ54sj+CR3tipz/0Lc3bo/4CDcw/jSLNFaupM7dE2enq72gVszBCV&#10;RzaHC+6B1EHDzoqL5vU9WR036/In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L0I0S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5C64892C" w14:textId="523F9B9C" w:rsidR="001F753F" w:rsidRPr="00AC31CF" w:rsidRDefault="00FE3777" w:rsidP="001F753F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AC31CF">
                        <w:rPr>
                          <w:sz w:val="16"/>
                          <w:szCs w:val="16"/>
                        </w:rPr>
                        <w:t>Nest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10015A9" wp14:editId="7F8DBD83">
                <wp:extent cx="917931" cy="205200"/>
                <wp:effectExtent l="0" t="0" r="7620" b="3810"/>
                <wp:docPr id="2045362469" name="Rectangle: Rounded Corners 20453624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525B066" w14:textId="5E065760" w:rsidR="001F753F" w:rsidRPr="003A7EA8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3A7EA8">
                              <w:rPr>
                                <w:sz w:val="16"/>
                                <w:szCs w:val="16"/>
                              </w:rPr>
                              <w:t>Sprin</w:t>
                            </w:r>
                            <w:r w:rsidR="00380952" w:rsidRPr="003A7EA8">
                              <w:rPr>
                                <w:sz w:val="16"/>
                                <w:szCs w:val="16"/>
                              </w:rPr>
                              <w:t>g</w:t>
                            </w:r>
                            <w:r w:rsidRPr="003A7EA8">
                              <w:rPr>
                                <w:sz w:val="16"/>
                                <w:szCs w:val="16"/>
                              </w:rPr>
                              <w:t xml:space="preserve"> Boo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10015A9" id="Rectangle: Rounded Corners 2045362469" o:spid="_x0000_s104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CacIGaYCAACh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7525B066" w14:textId="5E065760" w:rsidR="001F753F" w:rsidRPr="003A7EA8" w:rsidRDefault="00FE3777" w:rsidP="001F753F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3A7EA8">
                        <w:rPr>
                          <w:sz w:val="16"/>
                          <w:szCs w:val="16"/>
                        </w:rPr>
                        <w:t>Sprin</w:t>
                      </w:r>
                      <w:r w:rsidR="00380952" w:rsidRPr="003A7EA8">
                        <w:rPr>
                          <w:sz w:val="16"/>
                          <w:szCs w:val="16"/>
                        </w:rPr>
                        <w:t>g</w:t>
                      </w:r>
                      <w:r w:rsidRPr="003A7EA8">
                        <w:rPr>
                          <w:sz w:val="16"/>
                          <w:szCs w:val="16"/>
                        </w:rPr>
                        <w:t xml:space="preserve"> Boo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37D5F28" wp14:editId="58A35B9F">
                <wp:extent cx="917931" cy="205200"/>
                <wp:effectExtent l="0" t="0" r="0" b="3810"/>
                <wp:docPr id="907238600" name="Rectangle: Rounded Corners 9072386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D762AAE" w14:textId="25A01D38" w:rsidR="001F753F" w:rsidRPr="00CB6762" w:rsidRDefault="00380952" w:rsidP="001F753F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CB6762">
                              <w:rPr>
                                <w:sz w:val="16"/>
                                <w:szCs w:val="16"/>
                              </w:rPr>
                              <w:t>Type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37D5F28" id="Rectangle: Rounded Corners 907238600" o:spid="_x0000_s104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KImRpg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TTKNTxuoDw+OOMjz5i1ft9gEd8yHB+bwC+Mo4tIIX/GQCvCTwCBR0oD78dZ7tMe+Ry0l&#10;HQ5sRQ1uFErUF4PzcHoeqSYhXVBwr18346vZ6RvABsG2xZySGG2DGkXpQL/gRlnFWKhihmPEivLg&#10;xstNyOsDdxIXq1Uyw1m2LNyZJ8sjeKQ3dupz/8KcHfo/4ODcwzjSbJGaOlN7tI2e3q52ARszROWR&#10;zeGCeyB10LCz4qJ5fU9Wx826/Ak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+SiJkaYCAACh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2D762AAE" w14:textId="25A01D38" w:rsidR="001F753F" w:rsidRPr="00CB6762" w:rsidRDefault="00380952" w:rsidP="001F753F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CB6762">
                        <w:rPr>
                          <w:sz w:val="16"/>
                          <w:szCs w:val="16"/>
                        </w:rPr>
                        <w:t>Type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7C3E49">
        <w:rPr>
          <w:b/>
          <w:bCs/>
          <w:color w:val="096BDE"/>
        </w:rPr>
        <w:t xml:space="preserve"> </w:t>
      </w:r>
      <w:r w:rsidR="00455F50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5887515" wp14:editId="5ADA0EE9">
                <wp:extent cx="917931" cy="205200"/>
                <wp:effectExtent l="0" t="0" r="2540" b="3810"/>
                <wp:docPr id="786151762" name="Rectangle: Rounded Corners 7861517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00FD26E" w14:textId="63F0D42A" w:rsidR="00455F50" w:rsidRPr="00F345C0" w:rsidRDefault="00455F50" w:rsidP="00455F50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F345C0">
                              <w:rPr>
                                <w:sz w:val="16"/>
                                <w:szCs w:val="16"/>
                              </w:rPr>
                              <w:t>Fire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5887515" id="Rectangle: Rounded Corners 786151762" o:spid="_x0000_s104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vnrT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zTyaxqcN1IcHRxzkefOWr1tsgjvmwwNz+IVxFHFphK94SAX4SWCQKGnA/XjrPdpj36OW&#10;kg4HtqIGNwol6ovBeTg9j1STkC4ouNevm/HV7PQNYINg22JOSYy2QY2idKBfcKOsYixUMcMxYkV5&#10;cOPlJuT1gTuJi9UqmeEsWxbuzJPlETzSGzv1uX9hzg79H3Bw7mEcabZITZ2pPdpGT29Xu4CNGaLy&#10;yOZwwT2QOmjYWXHRvL4nq+NmXf4E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Ki+etO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500FD26E" w14:textId="63F0D42A" w:rsidR="00455F50" w:rsidRPr="00F345C0" w:rsidRDefault="00455F50" w:rsidP="00455F50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F345C0">
                        <w:rPr>
                          <w:sz w:val="16"/>
                          <w:szCs w:val="16"/>
                        </w:rPr>
                        <w:t>Fire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55F50">
        <w:rPr>
          <w:b/>
          <w:bCs/>
          <w:color w:val="096BDE"/>
        </w:rPr>
        <w:t xml:space="preserve"> </w:t>
      </w:r>
      <w:r w:rsidR="007C3E49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F04537E" wp14:editId="5B2ABDC2">
                <wp:extent cx="917931" cy="205200"/>
                <wp:effectExtent l="0" t="0" r="2540" b="3810"/>
                <wp:docPr id="469124873" name="Rectangle: Rounded Corners 4691248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1C96EC" w14:textId="28CB1A49" w:rsidR="007C3E49" w:rsidRPr="000A149F" w:rsidRDefault="007C3E49" w:rsidP="007C3E49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Prism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F04537E" id="Rectangle: Rounded Corners 469124873" o:spid="_x0000_s104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Mftbpw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lBambRND5toTw+OOKgmzdv+abGJrhlPjwwh18YRxGXRrjHQyrATwK9REkF7ud779Ee+x61&#10;lDQ4sAU1uFEoUd8MzsPsIlJNQrqg4F6/bodXs9drwAbBtsWckhhtgxpE6UC/4EZZxVioYoZjxILy&#10;4IbLOnTrA3cSF6tVMsNZtizcmifLI3ikN3bqc/vCnO37P+Dg3MEw0myemrqj9mQbPb1d7QM2ZojK&#10;E5v9BfdA6qB+Z8VF8/qerE6bdfkL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Fgx+1u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0D1C96EC" w14:textId="28CB1A49" w:rsidR="007C3E49" w:rsidRPr="000A149F" w:rsidRDefault="007C3E49" w:rsidP="007C3E49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Prisma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7282DD1" w14:textId="0C252895" w:rsidR="00EA63C7" w:rsidRPr="00861E0F" w:rsidRDefault="00C05B05" w:rsidP="00AC39B5">
      <w:pPr>
        <w:pStyle w:val="Heading2"/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62137AF1" wp14:editId="7352E03B">
            <wp:extent cx="139700" cy="139700"/>
            <wp:effectExtent l="0" t="0" r="0" b="0"/>
            <wp:docPr id="871713702" name="Graphic 87171370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1713702" name="Graphic 87171370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700" cy="13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 w:rsidR="00337180">
        <w:t>CMS</w:t>
      </w:r>
    </w:p>
    <w:p w14:paraId="75A3D694" w14:textId="5BAB2205" w:rsidR="00EA63C7" w:rsidRPr="00EA63C7" w:rsidRDefault="00380952" w:rsidP="00EA63C7">
      <w:pPr>
        <w:spacing w:line="276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C4A6A3A" wp14:editId="0EC41676">
                <wp:extent cx="917931" cy="264788"/>
                <wp:effectExtent l="0" t="0" r="0" b="5080"/>
                <wp:docPr id="806003847" name="Rectangle: Rounded Corners 8060038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68F080" w14:textId="4B4674AD" w:rsidR="00380952" w:rsidRPr="000A149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Contentfu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C4A6A3A" id="Rectangle: Rounded Corners 806003847" o:spid="_x0000_s1050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168F080" w14:textId="4B4674AD" w:rsidR="00380952" w:rsidRPr="000A149F" w:rsidRDefault="00380952" w:rsidP="00380952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Contentfu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00F248D" wp14:editId="7B88A67B">
                <wp:extent cx="917931" cy="264788"/>
                <wp:effectExtent l="0" t="0" r="0" b="5080"/>
                <wp:docPr id="712889358" name="Rectangle: Rounded Corners 7128893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25BB94" w14:textId="6F2AD948" w:rsidR="00380952" w:rsidRPr="000A149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Strap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00F248D" id="Rectangle: Rounded Corners 712889358" o:spid="_x0000_s1051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825BB94" w14:textId="6F2AD948" w:rsidR="00380952" w:rsidRPr="000A149F" w:rsidRDefault="00380952" w:rsidP="00380952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Strap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EEB27E2" wp14:editId="5176E87D">
                <wp:extent cx="917931" cy="264788"/>
                <wp:effectExtent l="0" t="0" r="3175" b="5080"/>
                <wp:docPr id="823180267" name="Rectangle: Rounded Corners 8231802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20F475C" w14:textId="5C0BEC90" w:rsidR="00380952" w:rsidRPr="000A149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Word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EB27E2" id="Rectangle: Rounded Corners 823180267" o:spid="_x0000_s1052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120F475C" w14:textId="5C0BEC90" w:rsidR="00380952" w:rsidRPr="000A149F" w:rsidRDefault="00380952" w:rsidP="00380952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Word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6340A8D3" w14:textId="41D4005A" w:rsidR="0025659E" w:rsidRPr="00363AF4" w:rsidRDefault="00C05B05" w:rsidP="004543D8">
      <w:pPr>
        <w:pStyle w:val="Heading2"/>
        <w:rPr>
          <w:color w:val="0B6BCB"/>
        </w:rPr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7D1E52EF" wp14:editId="298FBF05">
            <wp:extent cx="139700" cy="139700"/>
            <wp:effectExtent l="0" t="0" r="0" b="0"/>
            <wp:docPr id="399259976" name="Graphic 39925997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259976" name="Graphic 39925997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700" cy="13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 w:rsidR="0025659E" w:rsidRPr="00861E0F">
        <w:t>Database</w:t>
      </w:r>
    </w:p>
    <w:p w14:paraId="42997F98" w14:textId="7FC1A4C0" w:rsidR="0025659E" w:rsidRDefault="0025659E" w:rsidP="0025659E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5C0B500" wp14:editId="31BE1556">
                <wp:extent cx="917931" cy="205200"/>
                <wp:effectExtent l="0" t="0" r="0" b="3810"/>
                <wp:docPr id="1960589953" name="Rectangle: Rounded Corners 19605899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91941AB" w14:textId="77777777" w:rsidR="0025659E" w:rsidRPr="000A149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My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5C0B500" id="Rectangle: Rounded Corners 1960589953" o:spid="_x0000_s1053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FsEbhS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91941AB" w14:textId="77777777" w:rsidR="0025659E" w:rsidRPr="000A149F" w:rsidRDefault="0025659E" w:rsidP="0025659E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My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C86230"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7D56BA1" wp14:editId="77D6AA56">
                <wp:extent cx="917931" cy="205200"/>
                <wp:effectExtent l="0" t="0" r="3175" b="3810"/>
                <wp:docPr id="2146333354" name="Rectangle: Rounded Corners 21463333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8F8FF10" w14:textId="77777777" w:rsidR="0025659E" w:rsidRPr="000A149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MS 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7D56BA1" id="Rectangle: Rounded Corners 2146333354" o:spid="_x0000_s1054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" fillcolor="#f0f4f8" stroked="f" strokeweight=".5pt">
                <v:stroke joinstyle="miter"/>
                <v:textbox style="mso-fit-shape-to-text:t" inset="1mm,0,1mm,0">
                  <w:txbxContent>
                    <w:p w14:paraId="18F8FF10" w14:textId="77777777" w:rsidR="0025659E" w:rsidRPr="000A149F" w:rsidRDefault="0025659E" w:rsidP="0025659E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MS 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EAD4EC7" wp14:editId="5A06F2EA">
                <wp:extent cx="917931" cy="205200"/>
                <wp:effectExtent l="0" t="0" r="6985" b="3810"/>
                <wp:docPr id="1110849029" name="Rectangle: Rounded Corners 11108490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5DB64C" w14:textId="77777777" w:rsidR="0025659E" w:rsidRPr="000A149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Sybase 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EAD4EC7" id="Rectangle: Rounded Corners 1110849029" o:spid="_x0000_s1055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qMO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zWU0jU8bqA8PjjjI8+YtX7fYBHfMhwfm8AvjKOLSCF/xkArwk8AgUdKA+/HWe7THvkct&#10;JR0ObEUNbhRK1BeD83B6HqkmIV1QcK9fN+Or2ekbwAbBtsWckhhtgxpF6UC/4EZZxVioYoZjxIry&#10;4MbLTcjrA3cSF6tVMsNZtizcmSfLI3ikN3bqc//CnB36P+Dg3MM40myRmjpTe7SNnt6udgEbM0Tl&#10;kc3hgnsgddCws+KieX1PVsfNuvwJ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P9Cow6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235DB64C" w14:textId="77777777" w:rsidR="0025659E" w:rsidRPr="000A149F" w:rsidRDefault="0025659E" w:rsidP="0025659E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Sybase 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7727EAB" wp14:editId="18705AC8">
                <wp:extent cx="917931" cy="205200"/>
                <wp:effectExtent l="0" t="0" r="0" b="3810"/>
                <wp:docPr id="818091196" name="Rectangle: Rounded Corners 818091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D273EE6" w14:textId="4CCCF91A" w:rsidR="0025659E" w:rsidRPr="000A149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Oracle D</w:t>
                            </w:r>
                            <w:r w:rsidR="003E7804" w:rsidRPr="000A149F">
                              <w:rPr>
                                <w:sz w:val="16"/>
                                <w:szCs w:val="16"/>
                              </w:rPr>
                              <w:t>ata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7727EAB" id="Rectangle: Rounded Corners 818091196" o:spid="_x0000_s105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1D2kpw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CzVGp+2UB4fHHHQzZu3fFNjE9wyHx6Ywy+Mo4hLI9zjIRXgJ4FeoqQC9/O992iPfY9a&#10;Shoc2IIa3CiUqG8G52F2EakmIV1QcK9ft8Or2es1YINg22JOSYy2QQ2idKBfcKOsYixUMcMxYkF5&#10;cMNlHbr1gTuJi9UqmeEsWxZuzZPlETzSGzv1uX1hzvb9H3Bw7mAYaTZPTd1Re7KNnt6u9gEbM0Tl&#10;ic3+gnsgdVC/s+KieX1PVqfNuvwF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JrUPaS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5D273EE6" w14:textId="4CCCF91A" w:rsidR="0025659E" w:rsidRPr="000A149F" w:rsidRDefault="0025659E" w:rsidP="0025659E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Oracle D</w:t>
                      </w:r>
                      <w:r w:rsidR="003E7804" w:rsidRPr="000A149F">
                        <w:rPr>
                          <w:sz w:val="16"/>
                          <w:szCs w:val="16"/>
                        </w:rPr>
                        <w:t>ata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AF94C7F" wp14:editId="41CA2C0C">
                <wp:extent cx="917931" cy="205200"/>
                <wp:effectExtent l="0" t="0" r="6350" b="3810"/>
                <wp:docPr id="1661001872" name="Rectangle: Rounded Corners 16610018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5A4EDB9" w14:textId="77777777" w:rsidR="0025659E" w:rsidRPr="000A149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MongoD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AF94C7F" id="Rectangle: Rounded Corners 1661001872" o:spid="_x0000_s105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W7wsqA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VxW5A0/i0gfrw4IiDPG/e8nWLTXDHfHhgDr8wjiIujfAVD6kAPwkMEiUNuB9vvUd77HvU&#10;UtLhwFbU4EahRH0xOA+n55FqEtIFBff6dTO+mp2+AWwQbFvMKYnRNqhRlA70C26UVYyFKmY4Rqwo&#10;D2683IS8PnAncbFaJTOcZcvCnXmyPIJHemOnPvcvzNmh/wMOzj2MI80WqakztUfb6OntahewMUNU&#10;HtkcLrgHUgcNOysumtf3ZHXcrMuf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BqW7ws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45A4EDB9" w14:textId="77777777" w:rsidR="0025659E" w:rsidRPr="000A149F" w:rsidRDefault="0025659E" w:rsidP="0025659E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MongoDB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B987B69" w14:textId="5376E792" w:rsidR="001B0F0A" w:rsidRPr="00333E5B" w:rsidRDefault="001B0F0A" w:rsidP="00BE03F2">
      <w:pPr>
        <w:pStyle w:val="Heading2"/>
        <w:rPr>
          <w:color w:val="0B6BCB"/>
        </w:rPr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764B5CEE" wp14:editId="69DE942E">
            <wp:extent cx="139700" cy="139700"/>
            <wp:effectExtent l="0" t="0" r="0" b="0"/>
            <wp:docPr id="1318436419" name="Graphic 13184364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8436419" name="Graphic 13184364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700" cy="13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 w:rsidR="00707141">
        <w:t>Soft Skills</w:t>
      </w:r>
    </w:p>
    <w:p w14:paraId="0D6CDBDF" w14:textId="625BAA69" w:rsidR="001B0F0A" w:rsidRPr="001B0F0A" w:rsidRDefault="00EA65C5" w:rsidP="000A4E0C">
      <w:pPr>
        <w:spacing w:line="300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E3B76EA" wp14:editId="753EE6C0">
                <wp:extent cx="917931" cy="205200"/>
                <wp:effectExtent l="0" t="0" r="1905" b="3810"/>
                <wp:docPr id="282673091" name="Rectangle: Rounded Corners 2826730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C04337D" w14:textId="77777777" w:rsidR="00EA65C5" w:rsidRPr="000A149F" w:rsidRDefault="00EA65C5" w:rsidP="00EA65C5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Adaptabili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E3B76EA" id="Rectangle: Rounded Corners 282673091" o:spid="_x0000_s105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zU9uqA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GwaTePTFsrjgyMOunnzlm9qbIJb5sMDc/iFcRRxaYR7PKQC/CTQS5RU4H6+9x7tse9R&#10;S0mDA1tQgxuFEvXN4DzMLiLVJKQLCu7163Z4NXu9BmwQbFvMKYnRNqhBlA70C26UVYyFKmY4Riwo&#10;D264rEO3PnAncbFaJTOcZcvCrXmyPIJHemOnPrcvzNm+/wMOzh0MI83mqak7ak+20dPb1T5gY4ao&#10;PLHZX3APpA7qd1ZcNK/vyeq0WZe/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7zU9u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4C04337D" w14:textId="77777777" w:rsidR="00EA65C5" w:rsidRPr="000A149F" w:rsidRDefault="00EA65C5" w:rsidP="00EA65C5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Adaptabilit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="001B0F0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BE837C9" wp14:editId="67A9B984">
                <wp:extent cx="917931" cy="205200"/>
                <wp:effectExtent l="0" t="0" r="6985" b="3810"/>
                <wp:docPr id="198496784" name="Rectangle: Rounded Corners 1984967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E7B9DB7" w14:textId="696A5427" w:rsidR="001B0F0A" w:rsidRPr="000A149F" w:rsidRDefault="00707141" w:rsidP="001B0F0A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Creative Problem Solv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BE837C9" id="Rectangle: Rounded Corners 198496784" o:spid="_x0000_s105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Qs7mqA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GwWTePTFsrjgyMOunnzlm9qbIJb5sMDc/iFcRRxaYR7PKQC/CTQS5RU4H6+9x7tse9R&#10;S0mDA1tQgxuFEvXN4DzMLiLVJKQLCu7163Z4NXu9BmwQbFvMKYnRNqhBlA70C26UVYyFKmY4Riwo&#10;D264rEO3PnAncbFaJTOcZcvCrXmyPIJHemOnPrcvzNm+/wMOzh0MI83mqak7ak+20dPb1T5gY4ao&#10;PLHZX3APpA7qd1ZcNK/vyeq0WZe/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DLQs7m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0E7B9DB7" w14:textId="696A5427" w:rsidR="001B0F0A" w:rsidRPr="000A149F" w:rsidRDefault="00707141" w:rsidP="001B0F0A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Creative Problem Solving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B0F0A">
        <w:t xml:space="preserve">  </w:t>
      </w:r>
      <w:r w:rsidR="001B0F0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012A5B8" wp14:editId="28087629">
                <wp:extent cx="917931" cy="205200"/>
                <wp:effectExtent l="0" t="0" r="0" b="3810"/>
                <wp:docPr id="82400875" name="Rectangle: Rounded Corners 824008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7BF0B21" w14:textId="2113504A" w:rsidR="001B0F0A" w:rsidRPr="000A149F" w:rsidRDefault="00EA483A" w:rsidP="001B0F0A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Time Manage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012A5B8" id="Rectangle: Rounded Corners 82400875" o:spid="_x0000_s1060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CZ4ajr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67BF0B21" w14:textId="2113504A" w:rsidR="001B0F0A" w:rsidRPr="000A149F" w:rsidRDefault="00EA483A" w:rsidP="001B0F0A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Time Managemen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B0F0A">
        <w:t xml:space="preserve"> </w:t>
      </w:r>
      <w:r w:rsidR="001B0F0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5643EFC" wp14:editId="70A7CCF2">
                <wp:extent cx="917931" cy="205200"/>
                <wp:effectExtent l="0" t="0" r="0" b="3810"/>
                <wp:docPr id="263552665" name="Rectangle: Rounded Corners 2635526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5085BC" w14:textId="69D0A3CC" w:rsidR="001B0F0A" w:rsidRPr="000A149F" w:rsidRDefault="0084604A" w:rsidP="001B0F0A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Communi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5643EFC" id="Rectangle: Rounded Corners 263552665" o:spid="_x0000_s106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Bpbilj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4E5085BC" w14:textId="69D0A3CC" w:rsidR="001B0F0A" w:rsidRPr="000A149F" w:rsidRDefault="0084604A" w:rsidP="001B0F0A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Communication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B0F0A">
        <w:t xml:space="preserve"> </w:t>
      </w:r>
      <w:r w:rsidR="001B0F0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8FAC72F" wp14:editId="06ACA37C">
                <wp:extent cx="917931" cy="205200"/>
                <wp:effectExtent l="0" t="0" r="1270" b="3810"/>
                <wp:docPr id="1880389776" name="Rectangle: Rounded Corners 18803897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5841A2" w14:textId="1720C7ED" w:rsidR="001B0F0A" w:rsidRPr="000A149F" w:rsidRDefault="00B1688E" w:rsidP="001B0F0A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Teamwor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8FAC72F" id="Rectangle: Rounded Corners 1880389776" o:spid="_x0000_s106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4+Noh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385841A2" w14:textId="1720C7ED" w:rsidR="001B0F0A" w:rsidRPr="000A149F" w:rsidRDefault="00B1688E" w:rsidP="001B0F0A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Teamwork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71528396" w14:textId="38D71D27" w:rsidR="00170B48" w:rsidRPr="00892A97" w:rsidRDefault="00D2117A" w:rsidP="00C94429">
      <w:pPr>
        <w:pStyle w:val="Heading1"/>
      </w:pPr>
      <w:r>
        <w:t>Education</w:t>
      </w:r>
      <w:r w:rsidR="009848E5">
        <w:t>s</w:t>
      </w:r>
    </w:p>
    <w:p w14:paraId="373F18D4" w14:textId="77777777" w:rsidR="002B1DDB" w:rsidRDefault="000F51D6" w:rsidP="002B1DDB">
      <w:pPr>
        <w:pStyle w:val="Metadata"/>
        <w:rPr>
          <w:rStyle w:val="MetadataChar"/>
        </w:rPr>
      </w:pPr>
      <w:r w:rsidRPr="00A1711C">
        <w:rPr>
          <w:rStyle w:val="MetadataChar"/>
        </w:rPr>
        <w:t>Aug</w:t>
      </w:r>
      <w:r w:rsidR="00845E8A" w:rsidRPr="00A1711C">
        <w:rPr>
          <w:rStyle w:val="MetadataChar"/>
        </w:rPr>
        <w:t xml:space="preserve"> </w:t>
      </w:r>
      <w:r w:rsidR="00A37633" w:rsidRPr="00A1711C">
        <w:rPr>
          <w:rStyle w:val="MetadataChar"/>
        </w:rPr>
        <w:t xml:space="preserve">2022 – </w:t>
      </w:r>
      <w:r w:rsidRPr="00A1711C">
        <w:rPr>
          <w:rStyle w:val="MetadataChar"/>
        </w:rPr>
        <w:t>Present</w:t>
      </w:r>
    </w:p>
    <w:p w14:paraId="780784BD" w14:textId="68985699" w:rsidR="002B1DDB" w:rsidRDefault="00093270" w:rsidP="007D7E05">
      <w:pPr>
        <w:pStyle w:val="Heading2"/>
        <w:spacing w:before="0" w:beforeAutospacing="0"/>
        <w:rPr>
          <w:rStyle w:val="Heading2Char"/>
        </w:rPr>
      </w:pPr>
      <w:r w:rsidRPr="002B1DDB">
        <w:rPr>
          <w:rStyle w:val="Heading2Char"/>
        </w:rPr>
        <w:t>MSc</w:t>
      </w:r>
      <w:r w:rsidR="00170B48" w:rsidRPr="002B1DDB">
        <w:rPr>
          <w:rStyle w:val="Heading2Char"/>
        </w:rPr>
        <w:t xml:space="preserve"> in Information Systems Management</w:t>
      </w:r>
    </w:p>
    <w:p w14:paraId="058EFFA4" w14:textId="6AD49290" w:rsidR="00170B48" w:rsidRPr="00E25CAC" w:rsidRDefault="00561DE0" w:rsidP="00CA6F2E">
      <w:pPr>
        <w:rPr>
          <w:color w:val="auto"/>
        </w:rPr>
      </w:pPr>
      <w:hyperlink r:id="rId39" w:history="1">
        <w:r w:rsidR="00381A9C" w:rsidRPr="001509E6">
          <w:rPr>
            <w:rStyle w:val="Hyperlink"/>
            <w:u w:val="none"/>
          </w:rPr>
          <w:t>The Hong Kong University of Science and Technology</w:t>
        </w:r>
      </w:hyperlink>
    </w:p>
    <w:p w14:paraId="04DDDB3B" w14:textId="77777777" w:rsidR="002B1DDB" w:rsidRDefault="000F51D6" w:rsidP="00170B48">
      <w:pPr>
        <w:spacing w:before="100" w:beforeAutospacing="1"/>
        <w:rPr>
          <w:rStyle w:val="MetadataChar"/>
        </w:rPr>
      </w:pPr>
      <w:r w:rsidRPr="00233B4D">
        <w:rPr>
          <w:rStyle w:val="MetadataChar"/>
        </w:rPr>
        <w:t>Sep</w:t>
      </w:r>
      <w:r w:rsidR="00845E8A" w:rsidRPr="00233B4D">
        <w:rPr>
          <w:rStyle w:val="MetadataChar"/>
        </w:rPr>
        <w:t xml:space="preserve"> </w:t>
      </w:r>
      <w:r w:rsidR="00D06BCB" w:rsidRPr="00233B4D">
        <w:rPr>
          <w:rStyle w:val="MetadataChar"/>
        </w:rPr>
        <w:t xml:space="preserve">2015 – </w:t>
      </w:r>
      <w:r w:rsidRPr="00233B4D">
        <w:rPr>
          <w:rStyle w:val="MetadataChar"/>
        </w:rPr>
        <w:t>Dec</w:t>
      </w:r>
      <w:r w:rsidR="00845E8A" w:rsidRPr="00233B4D">
        <w:rPr>
          <w:rStyle w:val="MetadataChar"/>
        </w:rPr>
        <w:t xml:space="preserve"> </w:t>
      </w:r>
      <w:r w:rsidR="00D06BCB" w:rsidRPr="00233B4D">
        <w:rPr>
          <w:rStyle w:val="MetadataChar"/>
        </w:rPr>
        <w:t>2019</w:t>
      </w:r>
    </w:p>
    <w:p w14:paraId="6A6E2713" w14:textId="77777777" w:rsidR="002B1DDB" w:rsidRDefault="00832565" w:rsidP="007D7E05">
      <w:pPr>
        <w:pStyle w:val="Heading2"/>
        <w:spacing w:before="0" w:beforeAutospacing="0"/>
        <w:rPr>
          <w:rStyle w:val="Heading2Char"/>
        </w:rPr>
      </w:pPr>
      <w:r w:rsidRPr="000D4357">
        <w:rPr>
          <w:rStyle w:val="Heading2Char"/>
        </w:rPr>
        <w:t>BEng</w:t>
      </w:r>
      <w:r w:rsidR="00170B48" w:rsidRPr="000D4357">
        <w:rPr>
          <w:rStyle w:val="Heading2Char"/>
        </w:rPr>
        <w:t xml:space="preserve"> in Computer Science</w:t>
      </w:r>
    </w:p>
    <w:p w14:paraId="1C70BAEE" w14:textId="77777777" w:rsidR="002B1DDB" w:rsidRDefault="00561DE0" w:rsidP="00F520E0">
      <w:pPr>
        <w:rPr>
          <w:rStyle w:val="Hyperlink"/>
          <w:u w:val="none"/>
        </w:rPr>
      </w:pPr>
      <w:hyperlink r:id="rId40" w:history="1">
        <w:r w:rsidR="006C71A3" w:rsidRPr="00987D81">
          <w:rPr>
            <w:rStyle w:val="Hyperlink"/>
            <w:u w:val="none"/>
          </w:rPr>
          <w:t>The University of Hong Kong</w:t>
        </w:r>
      </w:hyperlink>
    </w:p>
    <w:p w14:paraId="0455F988" w14:textId="44AF843C" w:rsidR="00170B48" w:rsidRPr="00170B48" w:rsidRDefault="002E52F3" w:rsidP="00F520E0">
      <w:pPr>
        <w:rPr>
          <w:color w:val="auto"/>
        </w:rPr>
      </w:pPr>
      <w:r w:rsidRPr="00F27179">
        <w:t>2</w:t>
      </w:r>
      <w:r w:rsidRPr="00F27179">
        <w:rPr>
          <w:vertAlign w:val="superscript"/>
        </w:rPr>
        <w:t>nd</w:t>
      </w:r>
      <w:r w:rsidRPr="00F27179">
        <w:t xml:space="preserve"> Class Honours (Division One)</w:t>
      </w:r>
    </w:p>
    <w:sectPr w:rsidR="00170B48" w:rsidRPr="00170B48" w:rsidSect="00E25CAC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F83AFC" w14:textId="77777777" w:rsidR="003336C0" w:rsidRDefault="003336C0" w:rsidP="00A66031">
      <w:pPr>
        <w:spacing w:after="0" w:line="240" w:lineRule="auto"/>
      </w:pPr>
      <w:r>
        <w:separator/>
      </w:r>
    </w:p>
  </w:endnote>
  <w:endnote w:type="continuationSeparator" w:id="0">
    <w:p w14:paraId="19BAD82F" w14:textId="77777777" w:rsidR="003336C0" w:rsidRDefault="003336C0" w:rsidP="00A66031">
      <w:pPr>
        <w:spacing w:after="0" w:line="240" w:lineRule="auto"/>
      </w:pPr>
      <w:r>
        <w:continuationSeparator/>
      </w:r>
    </w:p>
  </w:endnote>
  <w:endnote w:type="continuationNotice" w:id="1">
    <w:p w14:paraId="2C62D442" w14:textId="77777777" w:rsidR="003336C0" w:rsidRDefault="003336C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ist Medium">
    <w:panose1 w:val="00000000000000000000"/>
    <w:charset w:val="00"/>
    <w:family w:val="auto"/>
    <w:pitch w:val="variable"/>
    <w:sig w:usb0="A10000FF" w:usb1="0001E4FB" w:usb2="00000010" w:usb3="00000000" w:csb0="00000093" w:csb1="00000000"/>
    <w:embedRegular r:id="rId1" w:fontKey="{D75A9CA0-AA80-4228-8A06-6004776018F1}"/>
    <w:embedBold r:id="rId2" w:fontKey="{1CF7040B-1A90-46F6-A2F3-45DEB8FBE0C0}"/>
  </w:font>
  <w:font w:name="Geist Bold">
    <w:panose1 w:val="00000000000000000000"/>
    <w:charset w:val="00"/>
    <w:family w:val="auto"/>
    <w:pitch w:val="variable"/>
    <w:sig w:usb0="A10000FF" w:usb1="0001E4FB" w:usb2="00000010" w:usb3="00000000" w:csb0="00000093" w:csb1="00000000"/>
    <w:embedRegular r:id="rId3" w:fontKey="{319B4B30-A7A4-45A9-A7B9-E1A7FB20FF5D}"/>
    <w:embedBold r:id="rId4" w:fontKey="{11578CD6-A492-4D8C-AF2D-289BF7FDFD0A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92065E" w14:textId="77777777" w:rsidR="003336C0" w:rsidRDefault="003336C0" w:rsidP="00A66031">
      <w:pPr>
        <w:spacing w:after="0" w:line="240" w:lineRule="auto"/>
      </w:pPr>
      <w:r>
        <w:separator/>
      </w:r>
    </w:p>
  </w:footnote>
  <w:footnote w:type="continuationSeparator" w:id="0">
    <w:p w14:paraId="5CE614EF" w14:textId="77777777" w:rsidR="003336C0" w:rsidRDefault="003336C0" w:rsidP="00A66031">
      <w:pPr>
        <w:spacing w:after="0" w:line="240" w:lineRule="auto"/>
      </w:pPr>
      <w:r>
        <w:continuationSeparator/>
      </w:r>
    </w:p>
  </w:footnote>
  <w:footnote w:type="continuationNotice" w:id="1">
    <w:p w14:paraId="6E6B6213" w14:textId="77777777" w:rsidR="003336C0" w:rsidRDefault="003336C0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alt="Marker with solid fill" style="width:6.7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027" type="#_x0000_t75" alt="Receiver with solid fill" style="width:13.5pt;height:14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028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029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030" type="#_x0000_t75" style="width:9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031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032" type="#_x0000_t75" style="width:12pt;height:10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033" type="#_x0000_t75" style="width:12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034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numPicBullet w:numPicBulletId="9">
    <w:pict>
      <v:shape id="_x0000_i1035" type="#_x0000_t75" alt="Website" style="width:10.1pt;height:10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" o:bullet="t">
        <v:imagedata r:id="rId10" o:title=""/>
      </v:shape>
    </w:pict>
  </w:numPicBullet>
  <w:numPicBullet w:numPicBulletId="10">
    <w:pict>
      <v:shape id="_x0000_i1036" type="#_x0000_t75" style="width:11.05pt;height:11.0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" o:bullet="t">
        <v:imagedata r:id="rId11" o:title=""/>
      </v:shape>
    </w:pict>
  </w:numPicBullet>
  <w:numPicBullet w:numPicBulletId="11">
    <w:pict>
      <v:shape id="_x0000_i1037" type="#_x0000_t75" alt="Email" style="width:10.1pt;height:9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" o:bullet="t">
        <v:imagedata r:id="rId12" o:title="" croptop="-3601f" cropbottom="-2881f"/>
      </v:shape>
    </w:pict>
  </w:numPicBullet>
  <w:numPicBullet w:numPicBulletId="12">
    <w:pict>
      <v:shape id="_x0000_i1038" type="#_x0000_t75" alt="Phone number" style="width:7.7pt;height:10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" o:bullet="t">
        <v:imagedata r:id="rId13" o:title="" cropleft="-8086f" cropright="-11490f"/>
      </v:shape>
    </w:pict>
  </w:numPicBullet>
  <w:numPicBullet w:numPicBulletId="13">
    <w:pict>
      <v:shape id="_x0000_i1039" type="#_x0000_t75" alt="Personal website" style="width:10.1pt;height:10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" o:bullet="t">
        <v:imagedata r:id="rId14" o:title=""/>
      </v:shape>
    </w:pict>
  </w:numPicBullet>
  <w:abstractNum w:abstractNumId="0" w15:restartNumberingAfterBreak="0">
    <w:nsid w:val="FFFFFF7C"/>
    <w:multiLevelType w:val="singleLevel"/>
    <w:tmpl w:val="14B25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68EDC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2048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CDE48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09A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82FF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FEBB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500C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E0F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1A7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348707F"/>
    <w:multiLevelType w:val="hybridMultilevel"/>
    <w:tmpl w:val="9C1665C4"/>
    <w:lvl w:ilvl="0" w:tplc="95AC74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32383E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302159">
    <w:abstractNumId w:val="14"/>
  </w:num>
  <w:num w:numId="2" w16cid:durableId="309288039">
    <w:abstractNumId w:val="24"/>
  </w:num>
  <w:num w:numId="3" w16cid:durableId="1201355266">
    <w:abstractNumId w:val="22"/>
  </w:num>
  <w:num w:numId="4" w16cid:durableId="1295333657">
    <w:abstractNumId w:val="10"/>
  </w:num>
  <w:num w:numId="5" w16cid:durableId="308290245">
    <w:abstractNumId w:val="19"/>
  </w:num>
  <w:num w:numId="6" w16cid:durableId="2053915216">
    <w:abstractNumId w:val="23"/>
  </w:num>
  <w:num w:numId="7" w16cid:durableId="524102628">
    <w:abstractNumId w:val="25"/>
  </w:num>
  <w:num w:numId="8" w16cid:durableId="489950136">
    <w:abstractNumId w:val="17"/>
  </w:num>
  <w:num w:numId="9" w16cid:durableId="1361390594">
    <w:abstractNumId w:val="20"/>
  </w:num>
  <w:num w:numId="10" w16cid:durableId="1936134607">
    <w:abstractNumId w:val="15"/>
  </w:num>
  <w:num w:numId="11" w16cid:durableId="1978338966">
    <w:abstractNumId w:val="21"/>
  </w:num>
  <w:num w:numId="12" w16cid:durableId="1915315890">
    <w:abstractNumId w:val="13"/>
  </w:num>
  <w:num w:numId="13" w16cid:durableId="1673409967">
    <w:abstractNumId w:val="18"/>
  </w:num>
  <w:num w:numId="14" w16cid:durableId="923413780">
    <w:abstractNumId w:val="11"/>
  </w:num>
  <w:num w:numId="15" w16cid:durableId="1965429385">
    <w:abstractNumId w:val="12"/>
  </w:num>
  <w:num w:numId="16" w16cid:durableId="1268732072">
    <w:abstractNumId w:val="16"/>
  </w:num>
  <w:num w:numId="17" w16cid:durableId="1040322339">
    <w:abstractNumId w:val="9"/>
  </w:num>
  <w:num w:numId="18" w16cid:durableId="1938634060">
    <w:abstractNumId w:val="7"/>
  </w:num>
  <w:num w:numId="19" w16cid:durableId="607271744">
    <w:abstractNumId w:val="6"/>
  </w:num>
  <w:num w:numId="20" w16cid:durableId="905648857">
    <w:abstractNumId w:val="5"/>
  </w:num>
  <w:num w:numId="21" w16cid:durableId="1852258349">
    <w:abstractNumId w:val="4"/>
  </w:num>
  <w:num w:numId="22" w16cid:durableId="759256971">
    <w:abstractNumId w:val="8"/>
  </w:num>
  <w:num w:numId="23" w16cid:durableId="1189106823">
    <w:abstractNumId w:val="3"/>
  </w:num>
  <w:num w:numId="24" w16cid:durableId="308479052">
    <w:abstractNumId w:val="2"/>
  </w:num>
  <w:num w:numId="25" w16cid:durableId="1924755080">
    <w:abstractNumId w:val="1"/>
  </w:num>
  <w:num w:numId="26" w16cid:durableId="15762353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isplayBackgroundShape/>
  <w:embedTrueTypeFonts/>
  <w:saveSubsetFonts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6145">
      <o:colormru v:ext="edit" colors="#2e3440,#fbfcfd,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0068"/>
    <w:rsid w:val="00004503"/>
    <w:rsid w:val="0000680F"/>
    <w:rsid w:val="00007F2A"/>
    <w:rsid w:val="0001002B"/>
    <w:rsid w:val="00010861"/>
    <w:rsid w:val="00011E18"/>
    <w:rsid w:val="000136D2"/>
    <w:rsid w:val="00014692"/>
    <w:rsid w:val="0001475B"/>
    <w:rsid w:val="0001490D"/>
    <w:rsid w:val="00020019"/>
    <w:rsid w:val="00022062"/>
    <w:rsid w:val="00027D39"/>
    <w:rsid w:val="00030ECB"/>
    <w:rsid w:val="000338AA"/>
    <w:rsid w:val="000375F9"/>
    <w:rsid w:val="00040095"/>
    <w:rsid w:val="0004080B"/>
    <w:rsid w:val="00041BF2"/>
    <w:rsid w:val="00043ED4"/>
    <w:rsid w:val="00046231"/>
    <w:rsid w:val="00053A90"/>
    <w:rsid w:val="00055FCB"/>
    <w:rsid w:val="00056467"/>
    <w:rsid w:val="00057D90"/>
    <w:rsid w:val="00057E9A"/>
    <w:rsid w:val="00060C17"/>
    <w:rsid w:val="00063458"/>
    <w:rsid w:val="00066741"/>
    <w:rsid w:val="00066A75"/>
    <w:rsid w:val="0007162B"/>
    <w:rsid w:val="00071F16"/>
    <w:rsid w:val="00077ED3"/>
    <w:rsid w:val="00080DCF"/>
    <w:rsid w:val="000830DB"/>
    <w:rsid w:val="000841A7"/>
    <w:rsid w:val="00084B7B"/>
    <w:rsid w:val="00086EA9"/>
    <w:rsid w:val="00087B31"/>
    <w:rsid w:val="0009104F"/>
    <w:rsid w:val="00092E7D"/>
    <w:rsid w:val="00093270"/>
    <w:rsid w:val="0009352A"/>
    <w:rsid w:val="00094B1F"/>
    <w:rsid w:val="00094BA1"/>
    <w:rsid w:val="00095D38"/>
    <w:rsid w:val="00096B78"/>
    <w:rsid w:val="000A0BAA"/>
    <w:rsid w:val="000A0CD9"/>
    <w:rsid w:val="000A149F"/>
    <w:rsid w:val="000A2267"/>
    <w:rsid w:val="000A4E0C"/>
    <w:rsid w:val="000A6A35"/>
    <w:rsid w:val="000B272E"/>
    <w:rsid w:val="000B2CE4"/>
    <w:rsid w:val="000B483C"/>
    <w:rsid w:val="000B49AE"/>
    <w:rsid w:val="000B5133"/>
    <w:rsid w:val="000B514E"/>
    <w:rsid w:val="000B67F7"/>
    <w:rsid w:val="000B6D6A"/>
    <w:rsid w:val="000B7937"/>
    <w:rsid w:val="000C0678"/>
    <w:rsid w:val="000C4F84"/>
    <w:rsid w:val="000C5074"/>
    <w:rsid w:val="000C6187"/>
    <w:rsid w:val="000C6736"/>
    <w:rsid w:val="000C783C"/>
    <w:rsid w:val="000D4357"/>
    <w:rsid w:val="000D7A76"/>
    <w:rsid w:val="000E05D9"/>
    <w:rsid w:val="000F28A9"/>
    <w:rsid w:val="000F2D67"/>
    <w:rsid w:val="000F3467"/>
    <w:rsid w:val="000F4C98"/>
    <w:rsid w:val="000F51D6"/>
    <w:rsid w:val="000F767D"/>
    <w:rsid w:val="000F7FEF"/>
    <w:rsid w:val="00100F02"/>
    <w:rsid w:val="00103AB8"/>
    <w:rsid w:val="00105EF2"/>
    <w:rsid w:val="0010609C"/>
    <w:rsid w:val="0011147B"/>
    <w:rsid w:val="00111646"/>
    <w:rsid w:val="00111E97"/>
    <w:rsid w:val="00112582"/>
    <w:rsid w:val="001172A4"/>
    <w:rsid w:val="001177AB"/>
    <w:rsid w:val="00120EC1"/>
    <w:rsid w:val="0012157C"/>
    <w:rsid w:val="001221CE"/>
    <w:rsid w:val="00123096"/>
    <w:rsid w:val="00123B76"/>
    <w:rsid w:val="00123F28"/>
    <w:rsid w:val="00127F75"/>
    <w:rsid w:val="00130764"/>
    <w:rsid w:val="001324DD"/>
    <w:rsid w:val="00132737"/>
    <w:rsid w:val="00133091"/>
    <w:rsid w:val="001375CF"/>
    <w:rsid w:val="0014014B"/>
    <w:rsid w:val="001417C3"/>
    <w:rsid w:val="0014698C"/>
    <w:rsid w:val="001473D1"/>
    <w:rsid w:val="001509E6"/>
    <w:rsid w:val="00151B20"/>
    <w:rsid w:val="0015268B"/>
    <w:rsid w:val="00152D36"/>
    <w:rsid w:val="00154A4B"/>
    <w:rsid w:val="001572FD"/>
    <w:rsid w:val="00160811"/>
    <w:rsid w:val="00161570"/>
    <w:rsid w:val="00165B1D"/>
    <w:rsid w:val="0016675D"/>
    <w:rsid w:val="0016778C"/>
    <w:rsid w:val="001702D8"/>
    <w:rsid w:val="00170B48"/>
    <w:rsid w:val="0017303E"/>
    <w:rsid w:val="001746BC"/>
    <w:rsid w:val="001772FE"/>
    <w:rsid w:val="00180443"/>
    <w:rsid w:val="00182E5D"/>
    <w:rsid w:val="00182F5C"/>
    <w:rsid w:val="00183BB6"/>
    <w:rsid w:val="00187D76"/>
    <w:rsid w:val="001935E3"/>
    <w:rsid w:val="00193741"/>
    <w:rsid w:val="00193A0D"/>
    <w:rsid w:val="001A0B1E"/>
    <w:rsid w:val="001A4775"/>
    <w:rsid w:val="001A4CAC"/>
    <w:rsid w:val="001A69F0"/>
    <w:rsid w:val="001A6D2A"/>
    <w:rsid w:val="001B01B5"/>
    <w:rsid w:val="001B0C8F"/>
    <w:rsid w:val="001B0F0A"/>
    <w:rsid w:val="001B2F52"/>
    <w:rsid w:val="001B3ECB"/>
    <w:rsid w:val="001B405A"/>
    <w:rsid w:val="001B742C"/>
    <w:rsid w:val="001C13E9"/>
    <w:rsid w:val="001C1F9E"/>
    <w:rsid w:val="001C604F"/>
    <w:rsid w:val="001C634D"/>
    <w:rsid w:val="001C66A9"/>
    <w:rsid w:val="001D1432"/>
    <w:rsid w:val="001D438C"/>
    <w:rsid w:val="001D4E2C"/>
    <w:rsid w:val="001D4E2D"/>
    <w:rsid w:val="001D5B2A"/>
    <w:rsid w:val="001E06F2"/>
    <w:rsid w:val="001E27DD"/>
    <w:rsid w:val="001E392E"/>
    <w:rsid w:val="001E5715"/>
    <w:rsid w:val="001E621C"/>
    <w:rsid w:val="001E7360"/>
    <w:rsid w:val="001F2031"/>
    <w:rsid w:val="001F57CD"/>
    <w:rsid w:val="001F753F"/>
    <w:rsid w:val="00200308"/>
    <w:rsid w:val="00200500"/>
    <w:rsid w:val="00200D36"/>
    <w:rsid w:val="00206062"/>
    <w:rsid w:val="0020708C"/>
    <w:rsid w:val="00212CB7"/>
    <w:rsid w:val="00213E95"/>
    <w:rsid w:val="00220BAF"/>
    <w:rsid w:val="00225431"/>
    <w:rsid w:val="00227440"/>
    <w:rsid w:val="00233208"/>
    <w:rsid w:val="00233B4D"/>
    <w:rsid w:val="00235BB6"/>
    <w:rsid w:val="00240F48"/>
    <w:rsid w:val="00241B25"/>
    <w:rsid w:val="00244A03"/>
    <w:rsid w:val="00244A4A"/>
    <w:rsid w:val="00245317"/>
    <w:rsid w:val="002468A8"/>
    <w:rsid w:val="0025339C"/>
    <w:rsid w:val="002544C6"/>
    <w:rsid w:val="0025659E"/>
    <w:rsid w:val="00256C7D"/>
    <w:rsid w:val="00256E64"/>
    <w:rsid w:val="00260888"/>
    <w:rsid w:val="00261D39"/>
    <w:rsid w:val="00262A5F"/>
    <w:rsid w:val="00263668"/>
    <w:rsid w:val="0026395E"/>
    <w:rsid w:val="00263BC6"/>
    <w:rsid w:val="00263E7F"/>
    <w:rsid w:val="00264B83"/>
    <w:rsid w:val="00266A29"/>
    <w:rsid w:val="00276A03"/>
    <w:rsid w:val="00277180"/>
    <w:rsid w:val="00277891"/>
    <w:rsid w:val="00282A43"/>
    <w:rsid w:val="0029162C"/>
    <w:rsid w:val="00292FFF"/>
    <w:rsid w:val="00293C4B"/>
    <w:rsid w:val="00294F6B"/>
    <w:rsid w:val="002A25D6"/>
    <w:rsid w:val="002A48D5"/>
    <w:rsid w:val="002A5E78"/>
    <w:rsid w:val="002A66A6"/>
    <w:rsid w:val="002A688A"/>
    <w:rsid w:val="002B1DDB"/>
    <w:rsid w:val="002B3267"/>
    <w:rsid w:val="002B3E3F"/>
    <w:rsid w:val="002B48BA"/>
    <w:rsid w:val="002B569D"/>
    <w:rsid w:val="002B6406"/>
    <w:rsid w:val="002B65BA"/>
    <w:rsid w:val="002B67FF"/>
    <w:rsid w:val="002C0325"/>
    <w:rsid w:val="002C041D"/>
    <w:rsid w:val="002C0EC1"/>
    <w:rsid w:val="002C24C3"/>
    <w:rsid w:val="002C308D"/>
    <w:rsid w:val="002C4C45"/>
    <w:rsid w:val="002D03E5"/>
    <w:rsid w:val="002D22A3"/>
    <w:rsid w:val="002D4FB1"/>
    <w:rsid w:val="002E1F66"/>
    <w:rsid w:val="002E2932"/>
    <w:rsid w:val="002E398C"/>
    <w:rsid w:val="002E3E5D"/>
    <w:rsid w:val="002E4F16"/>
    <w:rsid w:val="002E52F3"/>
    <w:rsid w:val="002E56F5"/>
    <w:rsid w:val="002E65F9"/>
    <w:rsid w:val="002E6C04"/>
    <w:rsid w:val="002E78CC"/>
    <w:rsid w:val="002F0FEB"/>
    <w:rsid w:val="002F5C5C"/>
    <w:rsid w:val="002F61F2"/>
    <w:rsid w:val="002F6D4B"/>
    <w:rsid w:val="00304CA1"/>
    <w:rsid w:val="00313011"/>
    <w:rsid w:val="00313D8D"/>
    <w:rsid w:val="00314E8D"/>
    <w:rsid w:val="0031511A"/>
    <w:rsid w:val="003156F1"/>
    <w:rsid w:val="00317C69"/>
    <w:rsid w:val="00323236"/>
    <w:rsid w:val="0033056D"/>
    <w:rsid w:val="0033353F"/>
    <w:rsid w:val="003336C0"/>
    <w:rsid w:val="00333C1E"/>
    <w:rsid w:val="00333E5B"/>
    <w:rsid w:val="00334D0E"/>
    <w:rsid w:val="00337180"/>
    <w:rsid w:val="0033718A"/>
    <w:rsid w:val="0034259C"/>
    <w:rsid w:val="0034268F"/>
    <w:rsid w:val="00342845"/>
    <w:rsid w:val="003455CF"/>
    <w:rsid w:val="00346774"/>
    <w:rsid w:val="003471C8"/>
    <w:rsid w:val="00350B05"/>
    <w:rsid w:val="0035149D"/>
    <w:rsid w:val="0035160A"/>
    <w:rsid w:val="00352758"/>
    <w:rsid w:val="0035358C"/>
    <w:rsid w:val="00353CC6"/>
    <w:rsid w:val="00357F53"/>
    <w:rsid w:val="00360114"/>
    <w:rsid w:val="003607DA"/>
    <w:rsid w:val="00363AF4"/>
    <w:rsid w:val="003646EF"/>
    <w:rsid w:val="00364AF3"/>
    <w:rsid w:val="00367E67"/>
    <w:rsid w:val="003701D9"/>
    <w:rsid w:val="00373C48"/>
    <w:rsid w:val="00374B6B"/>
    <w:rsid w:val="00375FC5"/>
    <w:rsid w:val="003768E9"/>
    <w:rsid w:val="0038044E"/>
    <w:rsid w:val="00380952"/>
    <w:rsid w:val="003809FA"/>
    <w:rsid w:val="00380FD7"/>
    <w:rsid w:val="00381A9C"/>
    <w:rsid w:val="00384A86"/>
    <w:rsid w:val="00386D15"/>
    <w:rsid w:val="003874FA"/>
    <w:rsid w:val="0039312C"/>
    <w:rsid w:val="00393A96"/>
    <w:rsid w:val="003945C9"/>
    <w:rsid w:val="00397074"/>
    <w:rsid w:val="003A0E2B"/>
    <w:rsid w:val="003A7176"/>
    <w:rsid w:val="003A7EA8"/>
    <w:rsid w:val="003B03B2"/>
    <w:rsid w:val="003B0C36"/>
    <w:rsid w:val="003B0F73"/>
    <w:rsid w:val="003B559E"/>
    <w:rsid w:val="003B65D0"/>
    <w:rsid w:val="003B6FBC"/>
    <w:rsid w:val="003C0A86"/>
    <w:rsid w:val="003C156A"/>
    <w:rsid w:val="003C2F14"/>
    <w:rsid w:val="003D048C"/>
    <w:rsid w:val="003D1C76"/>
    <w:rsid w:val="003D25EE"/>
    <w:rsid w:val="003D51BE"/>
    <w:rsid w:val="003E0772"/>
    <w:rsid w:val="003E75DF"/>
    <w:rsid w:val="003E7804"/>
    <w:rsid w:val="003F2093"/>
    <w:rsid w:val="003F4062"/>
    <w:rsid w:val="003F473B"/>
    <w:rsid w:val="003F7797"/>
    <w:rsid w:val="004000C7"/>
    <w:rsid w:val="004001EB"/>
    <w:rsid w:val="00401D9E"/>
    <w:rsid w:val="004020F0"/>
    <w:rsid w:val="00402668"/>
    <w:rsid w:val="0040290D"/>
    <w:rsid w:val="00402D29"/>
    <w:rsid w:val="00406D60"/>
    <w:rsid w:val="00406E5B"/>
    <w:rsid w:val="00410510"/>
    <w:rsid w:val="004116C3"/>
    <w:rsid w:val="004143AC"/>
    <w:rsid w:val="00415397"/>
    <w:rsid w:val="00415656"/>
    <w:rsid w:val="00415E19"/>
    <w:rsid w:val="004233B7"/>
    <w:rsid w:val="0042533C"/>
    <w:rsid w:val="004254DD"/>
    <w:rsid w:val="00431A47"/>
    <w:rsid w:val="00431F47"/>
    <w:rsid w:val="00436BA6"/>
    <w:rsid w:val="00440E76"/>
    <w:rsid w:val="0044325E"/>
    <w:rsid w:val="0044369A"/>
    <w:rsid w:val="00445A1D"/>
    <w:rsid w:val="004465DA"/>
    <w:rsid w:val="0044771E"/>
    <w:rsid w:val="00447CFA"/>
    <w:rsid w:val="00450D7F"/>
    <w:rsid w:val="00452DAA"/>
    <w:rsid w:val="00453218"/>
    <w:rsid w:val="00453426"/>
    <w:rsid w:val="004543D8"/>
    <w:rsid w:val="00455F50"/>
    <w:rsid w:val="004607CB"/>
    <w:rsid w:val="004624C0"/>
    <w:rsid w:val="004627D9"/>
    <w:rsid w:val="00462F27"/>
    <w:rsid w:val="004642C1"/>
    <w:rsid w:val="0046550F"/>
    <w:rsid w:val="004707F8"/>
    <w:rsid w:val="00480AE0"/>
    <w:rsid w:val="00482BD3"/>
    <w:rsid w:val="00484A38"/>
    <w:rsid w:val="004856F8"/>
    <w:rsid w:val="004863D7"/>
    <w:rsid w:val="00492121"/>
    <w:rsid w:val="004923B7"/>
    <w:rsid w:val="004958EF"/>
    <w:rsid w:val="004A1C24"/>
    <w:rsid w:val="004A2587"/>
    <w:rsid w:val="004A6F20"/>
    <w:rsid w:val="004A7FE8"/>
    <w:rsid w:val="004B145A"/>
    <w:rsid w:val="004B16BD"/>
    <w:rsid w:val="004B2522"/>
    <w:rsid w:val="004B2533"/>
    <w:rsid w:val="004B2A11"/>
    <w:rsid w:val="004B48AE"/>
    <w:rsid w:val="004B4D88"/>
    <w:rsid w:val="004C0875"/>
    <w:rsid w:val="004C1716"/>
    <w:rsid w:val="004C30D1"/>
    <w:rsid w:val="004C38DE"/>
    <w:rsid w:val="004C443A"/>
    <w:rsid w:val="004C64C6"/>
    <w:rsid w:val="004C7370"/>
    <w:rsid w:val="004C75D0"/>
    <w:rsid w:val="004D0EE9"/>
    <w:rsid w:val="004D234F"/>
    <w:rsid w:val="004D23EB"/>
    <w:rsid w:val="004D3D27"/>
    <w:rsid w:val="004D5657"/>
    <w:rsid w:val="004D6920"/>
    <w:rsid w:val="004E0940"/>
    <w:rsid w:val="004E37AA"/>
    <w:rsid w:val="004E4D55"/>
    <w:rsid w:val="004F380A"/>
    <w:rsid w:val="004F3970"/>
    <w:rsid w:val="004F6401"/>
    <w:rsid w:val="0050100F"/>
    <w:rsid w:val="0050102A"/>
    <w:rsid w:val="005010A6"/>
    <w:rsid w:val="005018A4"/>
    <w:rsid w:val="0050365C"/>
    <w:rsid w:val="005043C6"/>
    <w:rsid w:val="00505EDC"/>
    <w:rsid w:val="005074DC"/>
    <w:rsid w:val="00511B3B"/>
    <w:rsid w:val="005126E8"/>
    <w:rsid w:val="005140E9"/>
    <w:rsid w:val="00514A25"/>
    <w:rsid w:val="005174DE"/>
    <w:rsid w:val="00522BC2"/>
    <w:rsid w:val="00526AB2"/>
    <w:rsid w:val="00526D3C"/>
    <w:rsid w:val="0053093E"/>
    <w:rsid w:val="0053285F"/>
    <w:rsid w:val="00535152"/>
    <w:rsid w:val="00535B03"/>
    <w:rsid w:val="00536688"/>
    <w:rsid w:val="00543477"/>
    <w:rsid w:val="0054684A"/>
    <w:rsid w:val="005468B0"/>
    <w:rsid w:val="00550D90"/>
    <w:rsid w:val="0055145F"/>
    <w:rsid w:val="00551A29"/>
    <w:rsid w:val="0055527A"/>
    <w:rsid w:val="00560FE7"/>
    <w:rsid w:val="00561DE0"/>
    <w:rsid w:val="00562790"/>
    <w:rsid w:val="00565D38"/>
    <w:rsid w:val="00567BED"/>
    <w:rsid w:val="00567DF1"/>
    <w:rsid w:val="0057073F"/>
    <w:rsid w:val="0057140B"/>
    <w:rsid w:val="005872BD"/>
    <w:rsid w:val="00594B8D"/>
    <w:rsid w:val="005952D5"/>
    <w:rsid w:val="005A2204"/>
    <w:rsid w:val="005A341F"/>
    <w:rsid w:val="005A4916"/>
    <w:rsid w:val="005A4D39"/>
    <w:rsid w:val="005A6503"/>
    <w:rsid w:val="005A6AB2"/>
    <w:rsid w:val="005B01C1"/>
    <w:rsid w:val="005B0D85"/>
    <w:rsid w:val="005B1810"/>
    <w:rsid w:val="005B5181"/>
    <w:rsid w:val="005B5DC4"/>
    <w:rsid w:val="005B6AE4"/>
    <w:rsid w:val="005B6FA4"/>
    <w:rsid w:val="005B7169"/>
    <w:rsid w:val="005B7F7B"/>
    <w:rsid w:val="005C04C1"/>
    <w:rsid w:val="005C2852"/>
    <w:rsid w:val="005C4FC6"/>
    <w:rsid w:val="005C63D5"/>
    <w:rsid w:val="005C7558"/>
    <w:rsid w:val="005D1C66"/>
    <w:rsid w:val="005D4E35"/>
    <w:rsid w:val="005D63F7"/>
    <w:rsid w:val="005D7FC4"/>
    <w:rsid w:val="005E18A1"/>
    <w:rsid w:val="005E3C1F"/>
    <w:rsid w:val="005E4A12"/>
    <w:rsid w:val="005E4F80"/>
    <w:rsid w:val="005E776A"/>
    <w:rsid w:val="005F1D5A"/>
    <w:rsid w:val="005F3652"/>
    <w:rsid w:val="00600FD5"/>
    <w:rsid w:val="00603DDA"/>
    <w:rsid w:val="0060583F"/>
    <w:rsid w:val="00606480"/>
    <w:rsid w:val="00611D13"/>
    <w:rsid w:val="00614D69"/>
    <w:rsid w:val="0061535C"/>
    <w:rsid w:val="00616453"/>
    <w:rsid w:val="006201F5"/>
    <w:rsid w:val="00623FB7"/>
    <w:rsid w:val="00625893"/>
    <w:rsid w:val="006259C2"/>
    <w:rsid w:val="00625B8C"/>
    <w:rsid w:val="006273F1"/>
    <w:rsid w:val="006307DD"/>
    <w:rsid w:val="0063094C"/>
    <w:rsid w:val="00640875"/>
    <w:rsid w:val="006429F9"/>
    <w:rsid w:val="00642A9D"/>
    <w:rsid w:val="00645A90"/>
    <w:rsid w:val="0064704A"/>
    <w:rsid w:val="0064778E"/>
    <w:rsid w:val="006513F3"/>
    <w:rsid w:val="00655250"/>
    <w:rsid w:val="00655EC6"/>
    <w:rsid w:val="00656464"/>
    <w:rsid w:val="00657A82"/>
    <w:rsid w:val="00660BE1"/>
    <w:rsid w:val="00661561"/>
    <w:rsid w:val="0066210F"/>
    <w:rsid w:val="006623C5"/>
    <w:rsid w:val="00662608"/>
    <w:rsid w:val="006626FD"/>
    <w:rsid w:val="00662CEC"/>
    <w:rsid w:val="00665B40"/>
    <w:rsid w:val="00665C13"/>
    <w:rsid w:val="00666BC1"/>
    <w:rsid w:val="00666BD3"/>
    <w:rsid w:val="00667C1E"/>
    <w:rsid w:val="00670EA9"/>
    <w:rsid w:val="00675B4B"/>
    <w:rsid w:val="006762EB"/>
    <w:rsid w:val="0067748E"/>
    <w:rsid w:val="006802D9"/>
    <w:rsid w:val="00681944"/>
    <w:rsid w:val="006842DA"/>
    <w:rsid w:val="00684D70"/>
    <w:rsid w:val="00686C1B"/>
    <w:rsid w:val="006870BA"/>
    <w:rsid w:val="00690E94"/>
    <w:rsid w:val="00692B56"/>
    <w:rsid w:val="00693507"/>
    <w:rsid w:val="00695405"/>
    <w:rsid w:val="0069791F"/>
    <w:rsid w:val="006A2D91"/>
    <w:rsid w:val="006A3080"/>
    <w:rsid w:val="006A474B"/>
    <w:rsid w:val="006A721A"/>
    <w:rsid w:val="006B0CA5"/>
    <w:rsid w:val="006B16F9"/>
    <w:rsid w:val="006B2318"/>
    <w:rsid w:val="006B5133"/>
    <w:rsid w:val="006B6FC2"/>
    <w:rsid w:val="006C0C6A"/>
    <w:rsid w:val="006C71A3"/>
    <w:rsid w:val="006C7459"/>
    <w:rsid w:val="006D5752"/>
    <w:rsid w:val="006D6564"/>
    <w:rsid w:val="006F072C"/>
    <w:rsid w:val="006F09EF"/>
    <w:rsid w:val="006F3398"/>
    <w:rsid w:val="006F724C"/>
    <w:rsid w:val="00700751"/>
    <w:rsid w:val="007026A7"/>
    <w:rsid w:val="00704849"/>
    <w:rsid w:val="007058A7"/>
    <w:rsid w:val="00707141"/>
    <w:rsid w:val="007117BA"/>
    <w:rsid w:val="0071198F"/>
    <w:rsid w:val="0071273C"/>
    <w:rsid w:val="007128D7"/>
    <w:rsid w:val="0071634B"/>
    <w:rsid w:val="0072264D"/>
    <w:rsid w:val="0072346A"/>
    <w:rsid w:val="007242CA"/>
    <w:rsid w:val="00726400"/>
    <w:rsid w:val="00727CAD"/>
    <w:rsid w:val="007301BA"/>
    <w:rsid w:val="0073048F"/>
    <w:rsid w:val="00731959"/>
    <w:rsid w:val="00732036"/>
    <w:rsid w:val="007321D0"/>
    <w:rsid w:val="007366E3"/>
    <w:rsid w:val="0074169C"/>
    <w:rsid w:val="007418DE"/>
    <w:rsid w:val="007419FB"/>
    <w:rsid w:val="007459A7"/>
    <w:rsid w:val="00751629"/>
    <w:rsid w:val="007519E5"/>
    <w:rsid w:val="00755F1E"/>
    <w:rsid w:val="00760964"/>
    <w:rsid w:val="00760E6F"/>
    <w:rsid w:val="00764A14"/>
    <w:rsid w:val="0076575B"/>
    <w:rsid w:val="0076667B"/>
    <w:rsid w:val="00782784"/>
    <w:rsid w:val="00782BA0"/>
    <w:rsid w:val="00782D3F"/>
    <w:rsid w:val="007848C9"/>
    <w:rsid w:val="00792037"/>
    <w:rsid w:val="007938CA"/>
    <w:rsid w:val="00794FA9"/>
    <w:rsid w:val="007954C3"/>
    <w:rsid w:val="007A002F"/>
    <w:rsid w:val="007A20DA"/>
    <w:rsid w:val="007A2A1C"/>
    <w:rsid w:val="007A33F9"/>
    <w:rsid w:val="007A60BA"/>
    <w:rsid w:val="007B4219"/>
    <w:rsid w:val="007B5D51"/>
    <w:rsid w:val="007C26C8"/>
    <w:rsid w:val="007C3E49"/>
    <w:rsid w:val="007C595F"/>
    <w:rsid w:val="007C5FA9"/>
    <w:rsid w:val="007C67A3"/>
    <w:rsid w:val="007C6A79"/>
    <w:rsid w:val="007C6CFE"/>
    <w:rsid w:val="007C6F46"/>
    <w:rsid w:val="007D59B1"/>
    <w:rsid w:val="007D7E05"/>
    <w:rsid w:val="007E0388"/>
    <w:rsid w:val="007E259F"/>
    <w:rsid w:val="007E3F81"/>
    <w:rsid w:val="007E5242"/>
    <w:rsid w:val="007E77A7"/>
    <w:rsid w:val="007E7FF7"/>
    <w:rsid w:val="007F3426"/>
    <w:rsid w:val="007F5F7F"/>
    <w:rsid w:val="0080327B"/>
    <w:rsid w:val="008050BA"/>
    <w:rsid w:val="008104F4"/>
    <w:rsid w:val="00810B94"/>
    <w:rsid w:val="0081149E"/>
    <w:rsid w:val="00812790"/>
    <w:rsid w:val="00813174"/>
    <w:rsid w:val="00813B1D"/>
    <w:rsid w:val="00815DBC"/>
    <w:rsid w:val="008207AE"/>
    <w:rsid w:val="00821133"/>
    <w:rsid w:val="008215E3"/>
    <w:rsid w:val="00822C01"/>
    <w:rsid w:val="008303F0"/>
    <w:rsid w:val="00832223"/>
    <w:rsid w:val="00832565"/>
    <w:rsid w:val="00833458"/>
    <w:rsid w:val="0083358D"/>
    <w:rsid w:val="00836110"/>
    <w:rsid w:val="00836887"/>
    <w:rsid w:val="00840092"/>
    <w:rsid w:val="00840124"/>
    <w:rsid w:val="008425B3"/>
    <w:rsid w:val="008429EC"/>
    <w:rsid w:val="00845E8A"/>
    <w:rsid w:val="00845FC3"/>
    <w:rsid w:val="0084604A"/>
    <w:rsid w:val="008465C4"/>
    <w:rsid w:val="008478F8"/>
    <w:rsid w:val="0085334F"/>
    <w:rsid w:val="00853EEC"/>
    <w:rsid w:val="00860022"/>
    <w:rsid w:val="00860B9B"/>
    <w:rsid w:val="00861E0F"/>
    <w:rsid w:val="008646A8"/>
    <w:rsid w:val="00871F79"/>
    <w:rsid w:val="008774D2"/>
    <w:rsid w:val="00877F43"/>
    <w:rsid w:val="008819F7"/>
    <w:rsid w:val="00890E85"/>
    <w:rsid w:val="00892A97"/>
    <w:rsid w:val="00893657"/>
    <w:rsid w:val="00897150"/>
    <w:rsid w:val="008A078C"/>
    <w:rsid w:val="008A5D93"/>
    <w:rsid w:val="008A6D4C"/>
    <w:rsid w:val="008B081B"/>
    <w:rsid w:val="008B4B61"/>
    <w:rsid w:val="008B4BB3"/>
    <w:rsid w:val="008C0CCC"/>
    <w:rsid w:val="008C55B7"/>
    <w:rsid w:val="008C682B"/>
    <w:rsid w:val="008D2986"/>
    <w:rsid w:val="008D4D1B"/>
    <w:rsid w:val="008D652E"/>
    <w:rsid w:val="008D6A77"/>
    <w:rsid w:val="008D76FA"/>
    <w:rsid w:val="008E2B81"/>
    <w:rsid w:val="008E4225"/>
    <w:rsid w:val="008E46F1"/>
    <w:rsid w:val="008E5C25"/>
    <w:rsid w:val="008E64FF"/>
    <w:rsid w:val="008E6CDE"/>
    <w:rsid w:val="008F1375"/>
    <w:rsid w:val="008F22B3"/>
    <w:rsid w:val="008F55BB"/>
    <w:rsid w:val="008F60E9"/>
    <w:rsid w:val="00900F4A"/>
    <w:rsid w:val="00901B49"/>
    <w:rsid w:val="0090692C"/>
    <w:rsid w:val="00911180"/>
    <w:rsid w:val="00911F1B"/>
    <w:rsid w:val="00916A75"/>
    <w:rsid w:val="00917423"/>
    <w:rsid w:val="00917A1C"/>
    <w:rsid w:val="00921A65"/>
    <w:rsid w:val="00925FE8"/>
    <w:rsid w:val="0093003E"/>
    <w:rsid w:val="0093018D"/>
    <w:rsid w:val="009359EA"/>
    <w:rsid w:val="0094042D"/>
    <w:rsid w:val="00941B84"/>
    <w:rsid w:val="0094512A"/>
    <w:rsid w:val="00945EAD"/>
    <w:rsid w:val="00946384"/>
    <w:rsid w:val="00947158"/>
    <w:rsid w:val="0095056E"/>
    <w:rsid w:val="00951B9D"/>
    <w:rsid w:val="00951E8C"/>
    <w:rsid w:val="00953574"/>
    <w:rsid w:val="00954646"/>
    <w:rsid w:val="009556E7"/>
    <w:rsid w:val="009612FA"/>
    <w:rsid w:val="00965C7D"/>
    <w:rsid w:val="009661A4"/>
    <w:rsid w:val="009666B6"/>
    <w:rsid w:val="00966887"/>
    <w:rsid w:val="009673B8"/>
    <w:rsid w:val="00972C6B"/>
    <w:rsid w:val="00976245"/>
    <w:rsid w:val="00983731"/>
    <w:rsid w:val="009846BA"/>
    <w:rsid w:val="009848E5"/>
    <w:rsid w:val="009857D1"/>
    <w:rsid w:val="00987D81"/>
    <w:rsid w:val="009903D0"/>
    <w:rsid w:val="0099258B"/>
    <w:rsid w:val="00995222"/>
    <w:rsid w:val="00997212"/>
    <w:rsid w:val="00997DCE"/>
    <w:rsid w:val="009A1FB9"/>
    <w:rsid w:val="009A325D"/>
    <w:rsid w:val="009A63CE"/>
    <w:rsid w:val="009A653B"/>
    <w:rsid w:val="009A66C9"/>
    <w:rsid w:val="009A709A"/>
    <w:rsid w:val="009B1A1E"/>
    <w:rsid w:val="009B66D0"/>
    <w:rsid w:val="009C5602"/>
    <w:rsid w:val="009C573A"/>
    <w:rsid w:val="009C7C84"/>
    <w:rsid w:val="009D0D57"/>
    <w:rsid w:val="009D1645"/>
    <w:rsid w:val="009D40D4"/>
    <w:rsid w:val="009D7B80"/>
    <w:rsid w:val="009E32E6"/>
    <w:rsid w:val="009F0178"/>
    <w:rsid w:val="009F1299"/>
    <w:rsid w:val="009F1EF4"/>
    <w:rsid w:val="009F223E"/>
    <w:rsid w:val="009F387A"/>
    <w:rsid w:val="009F4F50"/>
    <w:rsid w:val="009F6B91"/>
    <w:rsid w:val="00A0026F"/>
    <w:rsid w:val="00A011C5"/>
    <w:rsid w:val="00A01602"/>
    <w:rsid w:val="00A01B03"/>
    <w:rsid w:val="00A01B69"/>
    <w:rsid w:val="00A01BC8"/>
    <w:rsid w:val="00A13B62"/>
    <w:rsid w:val="00A147E3"/>
    <w:rsid w:val="00A1539F"/>
    <w:rsid w:val="00A153F8"/>
    <w:rsid w:val="00A15509"/>
    <w:rsid w:val="00A1711C"/>
    <w:rsid w:val="00A173C9"/>
    <w:rsid w:val="00A22BBE"/>
    <w:rsid w:val="00A24E92"/>
    <w:rsid w:val="00A26FDE"/>
    <w:rsid w:val="00A31B81"/>
    <w:rsid w:val="00A342FD"/>
    <w:rsid w:val="00A37633"/>
    <w:rsid w:val="00A40AD6"/>
    <w:rsid w:val="00A448C5"/>
    <w:rsid w:val="00A479E6"/>
    <w:rsid w:val="00A56332"/>
    <w:rsid w:val="00A57415"/>
    <w:rsid w:val="00A62028"/>
    <w:rsid w:val="00A66031"/>
    <w:rsid w:val="00A66468"/>
    <w:rsid w:val="00A70E37"/>
    <w:rsid w:val="00A7232D"/>
    <w:rsid w:val="00A73C9D"/>
    <w:rsid w:val="00A74242"/>
    <w:rsid w:val="00A76FA2"/>
    <w:rsid w:val="00A774DF"/>
    <w:rsid w:val="00A81E61"/>
    <w:rsid w:val="00A82029"/>
    <w:rsid w:val="00A83FF4"/>
    <w:rsid w:val="00A868A1"/>
    <w:rsid w:val="00A87097"/>
    <w:rsid w:val="00A873B4"/>
    <w:rsid w:val="00A903C8"/>
    <w:rsid w:val="00A9079B"/>
    <w:rsid w:val="00A92F09"/>
    <w:rsid w:val="00A92FD3"/>
    <w:rsid w:val="00A94349"/>
    <w:rsid w:val="00A96A12"/>
    <w:rsid w:val="00A96A58"/>
    <w:rsid w:val="00A96CC8"/>
    <w:rsid w:val="00A97159"/>
    <w:rsid w:val="00A978D5"/>
    <w:rsid w:val="00AA061D"/>
    <w:rsid w:val="00AA07FC"/>
    <w:rsid w:val="00AA21C4"/>
    <w:rsid w:val="00AA2CAE"/>
    <w:rsid w:val="00AA4683"/>
    <w:rsid w:val="00AA5FCD"/>
    <w:rsid w:val="00AB01EA"/>
    <w:rsid w:val="00AB0DEF"/>
    <w:rsid w:val="00AB0F00"/>
    <w:rsid w:val="00AB10E2"/>
    <w:rsid w:val="00AB1CFF"/>
    <w:rsid w:val="00AB32D0"/>
    <w:rsid w:val="00AB3AAC"/>
    <w:rsid w:val="00AB41E2"/>
    <w:rsid w:val="00AB58B2"/>
    <w:rsid w:val="00AB6084"/>
    <w:rsid w:val="00AB70EB"/>
    <w:rsid w:val="00AC0601"/>
    <w:rsid w:val="00AC2F7D"/>
    <w:rsid w:val="00AC31CF"/>
    <w:rsid w:val="00AC39B5"/>
    <w:rsid w:val="00AC5230"/>
    <w:rsid w:val="00AC5DBE"/>
    <w:rsid w:val="00AD03BB"/>
    <w:rsid w:val="00AD22A0"/>
    <w:rsid w:val="00AD3729"/>
    <w:rsid w:val="00AD4008"/>
    <w:rsid w:val="00AD4C1D"/>
    <w:rsid w:val="00AD665A"/>
    <w:rsid w:val="00AE189B"/>
    <w:rsid w:val="00AE24B3"/>
    <w:rsid w:val="00AE2839"/>
    <w:rsid w:val="00AE6441"/>
    <w:rsid w:val="00AF09A5"/>
    <w:rsid w:val="00AF20A9"/>
    <w:rsid w:val="00AF2CE8"/>
    <w:rsid w:val="00AF3C8A"/>
    <w:rsid w:val="00AF5FD5"/>
    <w:rsid w:val="00AF7A06"/>
    <w:rsid w:val="00B00C01"/>
    <w:rsid w:val="00B00E08"/>
    <w:rsid w:val="00B0585A"/>
    <w:rsid w:val="00B10BE8"/>
    <w:rsid w:val="00B11151"/>
    <w:rsid w:val="00B12CAA"/>
    <w:rsid w:val="00B14087"/>
    <w:rsid w:val="00B1662B"/>
    <w:rsid w:val="00B1688E"/>
    <w:rsid w:val="00B16923"/>
    <w:rsid w:val="00B16C33"/>
    <w:rsid w:val="00B170EC"/>
    <w:rsid w:val="00B20454"/>
    <w:rsid w:val="00B22769"/>
    <w:rsid w:val="00B239DF"/>
    <w:rsid w:val="00B23ED2"/>
    <w:rsid w:val="00B24B47"/>
    <w:rsid w:val="00B30195"/>
    <w:rsid w:val="00B31EB0"/>
    <w:rsid w:val="00B34BD2"/>
    <w:rsid w:val="00B37E81"/>
    <w:rsid w:val="00B41E70"/>
    <w:rsid w:val="00B45A6A"/>
    <w:rsid w:val="00B47B21"/>
    <w:rsid w:val="00B501F2"/>
    <w:rsid w:val="00B508F8"/>
    <w:rsid w:val="00B54AFD"/>
    <w:rsid w:val="00B56CB3"/>
    <w:rsid w:val="00B60F85"/>
    <w:rsid w:val="00B64140"/>
    <w:rsid w:val="00B6473F"/>
    <w:rsid w:val="00B653D4"/>
    <w:rsid w:val="00B714B9"/>
    <w:rsid w:val="00B714EE"/>
    <w:rsid w:val="00B72AA0"/>
    <w:rsid w:val="00B73C75"/>
    <w:rsid w:val="00B73EF8"/>
    <w:rsid w:val="00B80E0D"/>
    <w:rsid w:val="00B8491C"/>
    <w:rsid w:val="00B84E58"/>
    <w:rsid w:val="00B850F5"/>
    <w:rsid w:val="00B91ACF"/>
    <w:rsid w:val="00B92EB8"/>
    <w:rsid w:val="00B960E0"/>
    <w:rsid w:val="00BA0B89"/>
    <w:rsid w:val="00BA146A"/>
    <w:rsid w:val="00BA7B92"/>
    <w:rsid w:val="00BB10CF"/>
    <w:rsid w:val="00BB13ED"/>
    <w:rsid w:val="00BB1B90"/>
    <w:rsid w:val="00BB2DBA"/>
    <w:rsid w:val="00BB645C"/>
    <w:rsid w:val="00BC0988"/>
    <w:rsid w:val="00BC2DC8"/>
    <w:rsid w:val="00BC6E04"/>
    <w:rsid w:val="00BD0F04"/>
    <w:rsid w:val="00BD2420"/>
    <w:rsid w:val="00BD35B6"/>
    <w:rsid w:val="00BD3632"/>
    <w:rsid w:val="00BD36FB"/>
    <w:rsid w:val="00BD41E5"/>
    <w:rsid w:val="00BD5BEB"/>
    <w:rsid w:val="00BE0024"/>
    <w:rsid w:val="00BE01F4"/>
    <w:rsid w:val="00BE03F2"/>
    <w:rsid w:val="00BE190F"/>
    <w:rsid w:val="00BE3BDB"/>
    <w:rsid w:val="00BE49B4"/>
    <w:rsid w:val="00BE7425"/>
    <w:rsid w:val="00BE7847"/>
    <w:rsid w:val="00BE7FD7"/>
    <w:rsid w:val="00BF06CA"/>
    <w:rsid w:val="00BF298A"/>
    <w:rsid w:val="00BF3140"/>
    <w:rsid w:val="00BF3E82"/>
    <w:rsid w:val="00BF557E"/>
    <w:rsid w:val="00BF77B2"/>
    <w:rsid w:val="00C03C6A"/>
    <w:rsid w:val="00C05B05"/>
    <w:rsid w:val="00C05B30"/>
    <w:rsid w:val="00C129B3"/>
    <w:rsid w:val="00C15CE8"/>
    <w:rsid w:val="00C2463A"/>
    <w:rsid w:val="00C277B0"/>
    <w:rsid w:val="00C33059"/>
    <w:rsid w:val="00C34758"/>
    <w:rsid w:val="00C34B22"/>
    <w:rsid w:val="00C35EB1"/>
    <w:rsid w:val="00C3702C"/>
    <w:rsid w:val="00C40223"/>
    <w:rsid w:val="00C40B4C"/>
    <w:rsid w:val="00C416E2"/>
    <w:rsid w:val="00C42307"/>
    <w:rsid w:val="00C43246"/>
    <w:rsid w:val="00C44705"/>
    <w:rsid w:val="00C449E4"/>
    <w:rsid w:val="00C45910"/>
    <w:rsid w:val="00C45E10"/>
    <w:rsid w:val="00C46270"/>
    <w:rsid w:val="00C517F1"/>
    <w:rsid w:val="00C53637"/>
    <w:rsid w:val="00C5441A"/>
    <w:rsid w:val="00C54DF6"/>
    <w:rsid w:val="00C5616C"/>
    <w:rsid w:val="00C565C0"/>
    <w:rsid w:val="00C57590"/>
    <w:rsid w:val="00C63656"/>
    <w:rsid w:val="00C66D57"/>
    <w:rsid w:val="00C71064"/>
    <w:rsid w:val="00C74C3D"/>
    <w:rsid w:val="00C7508D"/>
    <w:rsid w:val="00C810B3"/>
    <w:rsid w:val="00C81770"/>
    <w:rsid w:val="00C8194E"/>
    <w:rsid w:val="00C81A4A"/>
    <w:rsid w:val="00C8392C"/>
    <w:rsid w:val="00C8394D"/>
    <w:rsid w:val="00C839F4"/>
    <w:rsid w:val="00C83D59"/>
    <w:rsid w:val="00C84A4F"/>
    <w:rsid w:val="00C86230"/>
    <w:rsid w:val="00C87FB1"/>
    <w:rsid w:val="00C915D4"/>
    <w:rsid w:val="00C91927"/>
    <w:rsid w:val="00C92CDA"/>
    <w:rsid w:val="00C932B9"/>
    <w:rsid w:val="00C93914"/>
    <w:rsid w:val="00C93B54"/>
    <w:rsid w:val="00C93E0A"/>
    <w:rsid w:val="00C94429"/>
    <w:rsid w:val="00C94CE3"/>
    <w:rsid w:val="00C95660"/>
    <w:rsid w:val="00C95C37"/>
    <w:rsid w:val="00C96799"/>
    <w:rsid w:val="00CA0177"/>
    <w:rsid w:val="00CA10D5"/>
    <w:rsid w:val="00CA2A2F"/>
    <w:rsid w:val="00CA6F2E"/>
    <w:rsid w:val="00CA709F"/>
    <w:rsid w:val="00CB12E6"/>
    <w:rsid w:val="00CB47F1"/>
    <w:rsid w:val="00CB4815"/>
    <w:rsid w:val="00CB6762"/>
    <w:rsid w:val="00CB6C86"/>
    <w:rsid w:val="00CC1AF1"/>
    <w:rsid w:val="00CC266E"/>
    <w:rsid w:val="00CD365A"/>
    <w:rsid w:val="00CD3B04"/>
    <w:rsid w:val="00CD587C"/>
    <w:rsid w:val="00CD592C"/>
    <w:rsid w:val="00CD748B"/>
    <w:rsid w:val="00CE1193"/>
    <w:rsid w:val="00CE282D"/>
    <w:rsid w:val="00CE4664"/>
    <w:rsid w:val="00CE6204"/>
    <w:rsid w:val="00CF2D86"/>
    <w:rsid w:val="00CF33A2"/>
    <w:rsid w:val="00CF47FF"/>
    <w:rsid w:val="00D00805"/>
    <w:rsid w:val="00D022B2"/>
    <w:rsid w:val="00D02DE6"/>
    <w:rsid w:val="00D03972"/>
    <w:rsid w:val="00D03F21"/>
    <w:rsid w:val="00D0573F"/>
    <w:rsid w:val="00D06BCB"/>
    <w:rsid w:val="00D06C12"/>
    <w:rsid w:val="00D10919"/>
    <w:rsid w:val="00D1113C"/>
    <w:rsid w:val="00D11EDE"/>
    <w:rsid w:val="00D127B1"/>
    <w:rsid w:val="00D178D4"/>
    <w:rsid w:val="00D202D0"/>
    <w:rsid w:val="00D2117A"/>
    <w:rsid w:val="00D2272A"/>
    <w:rsid w:val="00D23843"/>
    <w:rsid w:val="00D23FDB"/>
    <w:rsid w:val="00D24686"/>
    <w:rsid w:val="00D26B0B"/>
    <w:rsid w:val="00D26BE2"/>
    <w:rsid w:val="00D31CD2"/>
    <w:rsid w:val="00D3353F"/>
    <w:rsid w:val="00D34F10"/>
    <w:rsid w:val="00D36199"/>
    <w:rsid w:val="00D36697"/>
    <w:rsid w:val="00D37078"/>
    <w:rsid w:val="00D41016"/>
    <w:rsid w:val="00D431CD"/>
    <w:rsid w:val="00D434C2"/>
    <w:rsid w:val="00D43A09"/>
    <w:rsid w:val="00D4513B"/>
    <w:rsid w:val="00D459C4"/>
    <w:rsid w:val="00D51DF8"/>
    <w:rsid w:val="00D53C48"/>
    <w:rsid w:val="00D540AF"/>
    <w:rsid w:val="00D54E43"/>
    <w:rsid w:val="00D55AB4"/>
    <w:rsid w:val="00D6015A"/>
    <w:rsid w:val="00D60EEB"/>
    <w:rsid w:val="00D625EF"/>
    <w:rsid w:val="00D6634A"/>
    <w:rsid w:val="00D6669C"/>
    <w:rsid w:val="00D66D93"/>
    <w:rsid w:val="00D66E58"/>
    <w:rsid w:val="00D67244"/>
    <w:rsid w:val="00D675F4"/>
    <w:rsid w:val="00D71DCD"/>
    <w:rsid w:val="00D721BD"/>
    <w:rsid w:val="00D72B5E"/>
    <w:rsid w:val="00D73957"/>
    <w:rsid w:val="00D73B52"/>
    <w:rsid w:val="00D80AD1"/>
    <w:rsid w:val="00D81373"/>
    <w:rsid w:val="00D82589"/>
    <w:rsid w:val="00D84533"/>
    <w:rsid w:val="00D8759B"/>
    <w:rsid w:val="00D9114B"/>
    <w:rsid w:val="00D918F3"/>
    <w:rsid w:val="00D91B5A"/>
    <w:rsid w:val="00D93298"/>
    <w:rsid w:val="00D935B1"/>
    <w:rsid w:val="00D945B4"/>
    <w:rsid w:val="00D95BED"/>
    <w:rsid w:val="00D96A1C"/>
    <w:rsid w:val="00DA1A7E"/>
    <w:rsid w:val="00DB453A"/>
    <w:rsid w:val="00DB4FD2"/>
    <w:rsid w:val="00DB591F"/>
    <w:rsid w:val="00DC05E6"/>
    <w:rsid w:val="00DC0C2F"/>
    <w:rsid w:val="00DC1D16"/>
    <w:rsid w:val="00DC1FB3"/>
    <w:rsid w:val="00DC27CB"/>
    <w:rsid w:val="00DC2B81"/>
    <w:rsid w:val="00DC3BCA"/>
    <w:rsid w:val="00DC40CD"/>
    <w:rsid w:val="00DC43B9"/>
    <w:rsid w:val="00DC5396"/>
    <w:rsid w:val="00DC5D57"/>
    <w:rsid w:val="00DC7188"/>
    <w:rsid w:val="00DC7ABC"/>
    <w:rsid w:val="00DD15F9"/>
    <w:rsid w:val="00DD1F54"/>
    <w:rsid w:val="00DD2907"/>
    <w:rsid w:val="00DD316D"/>
    <w:rsid w:val="00DD3829"/>
    <w:rsid w:val="00DD3F81"/>
    <w:rsid w:val="00DD4417"/>
    <w:rsid w:val="00DD4B84"/>
    <w:rsid w:val="00DD535E"/>
    <w:rsid w:val="00DE0EDF"/>
    <w:rsid w:val="00DE1230"/>
    <w:rsid w:val="00DE584C"/>
    <w:rsid w:val="00DE60DD"/>
    <w:rsid w:val="00DE6398"/>
    <w:rsid w:val="00DE6AD4"/>
    <w:rsid w:val="00DF144B"/>
    <w:rsid w:val="00DF4BD9"/>
    <w:rsid w:val="00DF723F"/>
    <w:rsid w:val="00E0142B"/>
    <w:rsid w:val="00E038F5"/>
    <w:rsid w:val="00E0408E"/>
    <w:rsid w:val="00E054D5"/>
    <w:rsid w:val="00E103C1"/>
    <w:rsid w:val="00E10F29"/>
    <w:rsid w:val="00E11FA7"/>
    <w:rsid w:val="00E159B3"/>
    <w:rsid w:val="00E16014"/>
    <w:rsid w:val="00E17B43"/>
    <w:rsid w:val="00E200AA"/>
    <w:rsid w:val="00E216E5"/>
    <w:rsid w:val="00E23941"/>
    <w:rsid w:val="00E24ED8"/>
    <w:rsid w:val="00E252C2"/>
    <w:rsid w:val="00E25CAC"/>
    <w:rsid w:val="00E3039F"/>
    <w:rsid w:val="00E33636"/>
    <w:rsid w:val="00E33738"/>
    <w:rsid w:val="00E34871"/>
    <w:rsid w:val="00E37ECB"/>
    <w:rsid w:val="00E40C8B"/>
    <w:rsid w:val="00E46C64"/>
    <w:rsid w:val="00E47BB6"/>
    <w:rsid w:val="00E549C0"/>
    <w:rsid w:val="00E607F2"/>
    <w:rsid w:val="00E658E6"/>
    <w:rsid w:val="00E66DE8"/>
    <w:rsid w:val="00E7004C"/>
    <w:rsid w:val="00E72DAF"/>
    <w:rsid w:val="00E73245"/>
    <w:rsid w:val="00E77308"/>
    <w:rsid w:val="00E8442F"/>
    <w:rsid w:val="00E84CAB"/>
    <w:rsid w:val="00E86C03"/>
    <w:rsid w:val="00E905FD"/>
    <w:rsid w:val="00E912ED"/>
    <w:rsid w:val="00E91AA4"/>
    <w:rsid w:val="00E9298D"/>
    <w:rsid w:val="00E92F31"/>
    <w:rsid w:val="00EA0229"/>
    <w:rsid w:val="00EA0AFF"/>
    <w:rsid w:val="00EA3516"/>
    <w:rsid w:val="00EA483A"/>
    <w:rsid w:val="00EA5B0B"/>
    <w:rsid w:val="00EA63C7"/>
    <w:rsid w:val="00EA65C5"/>
    <w:rsid w:val="00EA686F"/>
    <w:rsid w:val="00EB2ED1"/>
    <w:rsid w:val="00EB47FA"/>
    <w:rsid w:val="00EB4A15"/>
    <w:rsid w:val="00EB56AB"/>
    <w:rsid w:val="00EB7ADF"/>
    <w:rsid w:val="00EC1CF4"/>
    <w:rsid w:val="00EC3E86"/>
    <w:rsid w:val="00EC41E9"/>
    <w:rsid w:val="00EC5F21"/>
    <w:rsid w:val="00EC65D4"/>
    <w:rsid w:val="00EC6EDC"/>
    <w:rsid w:val="00ED3566"/>
    <w:rsid w:val="00ED6658"/>
    <w:rsid w:val="00ED6D99"/>
    <w:rsid w:val="00EE0EC1"/>
    <w:rsid w:val="00EE4923"/>
    <w:rsid w:val="00EF1F0D"/>
    <w:rsid w:val="00EF361C"/>
    <w:rsid w:val="00EF5395"/>
    <w:rsid w:val="00EF6BC1"/>
    <w:rsid w:val="00F0018D"/>
    <w:rsid w:val="00F015A4"/>
    <w:rsid w:val="00F01CCA"/>
    <w:rsid w:val="00F021DB"/>
    <w:rsid w:val="00F068B2"/>
    <w:rsid w:val="00F07C84"/>
    <w:rsid w:val="00F1511A"/>
    <w:rsid w:val="00F23A12"/>
    <w:rsid w:val="00F23FC9"/>
    <w:rsid w:val="00F26449"/>
    <w:rsid w:val="00F27179"/>
    <w:rsid w:val="00F279EC"/>
    <w:rsid w:val="00F30DF9"/>
    <w:rsid w:val="00F3181C"/>
    <w:rsid w:val="00F345C0"/>
    <w:rsid w:val="00F358D4"/>
    <w:rsid w:val="00F35E83"/>
    <w:rsid w:val="00F360A5"/>
    <w:rsid w:val="00F36864"/>
    <w:rsid w:val="00F42597"/>
    <w:rsid w:val="00F43837"/>
    <w:rsid w:val="00F43A60"/>
    <w:rsid w:val="00F44894"/>
    <w:rsid w:val="00F47527"/>
    <w:rsid w:val="00F50778"/>
    <w:rsid w:val="00F520E0"/>
    <w:rsid w:val="00F52BC0"/>
    <w:rsid w:val="00F54337"/>
    <w:rsid w:val="00F61AFA"/>
    <w:rsid w:val="00F633FF"/>
    <w:rsid w:val="00F63B8E"/>
    <w:rsid w:val="00F67029"/>
    <w:rsid w:val="00F74368"/>
    <w:rsid w:val="00F76075"/>
    <w:rsid w:val="00F77617"/>
    <w:rsid w:val="00F8111C"/>
    <w:rsid w:val="00F814A8"/>
    <w:rsid w:val="00F82A99"/>
    <w:rsid w:val="00F830F7"/>
    <w:rsid w:val="00F869B0"/>
    <w:rsid w:val="00F87C7E"/>
    <w:rsid w:val="00F922A5"/>
    <w:rsid w:val="00F92B80"/>
    <w:rsid w:val="00F92EC9"/>
    <w:rsid w:val="00F93F5A"/>
    <w:rsid w:val="00F94A89"/>
    <w:rsid w:val="00F9584F"/>
    <w:rsid w:val="00FA198C"/>
    <w:rsid w:val="00FA2B27"/>
    <w:rsid w:val="00FA2EEE"/>
    <w:rsid w:val="00FA4AD5"/>
    <w:rsid w:val="00FA76CD"/>
    <w:rsid w:val="00FB263B"/>
    <w:rsid w:val="00FB2D8E"/>
    <w:rsid w:val="00FB2E69"/>
    <w:rsid w:val="00FB5BC7"/>
    <w:rsid w:val="00FC5A8F"/>
    <w:rsid w:val="00FC604C"/>
    <w:rsid w:val="00FC6D45"/>
    <w:rsid w:val="00FD1B17"/>
    <w:rsid w:val="00FD2F24"/>
    <w:rsid w:val="00FD4E24"/>
    <w:rsid w:val="00FD5D29"/>
    <w:rsid w:val="00FE34FB"/>
    <w:rsid w:val="00FE3777"/>
    <w:rsid w:val="00FE406C"/>
    <w:rsid w:val="00FE489D"/>
    <w:rsid w:val="00FE6D85"/>
    <w:rsid w:val="00FE7EDE"/>
    <w:rsid w:val="00FF05F3"/>
    <w:rsid w:val="00FF21B2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>
      <o:colormru v:ext="edit" colors="#2e3440,#fbfcfd,white"/>
    </o:shapedefaults>
    <o:shapelayout v:ext="edit">
      <o:idmap v:ext="edit" data="2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1F66"/>
    <w:pPr>
      <w:spacing w:after="80"/>
    </w:pPr>
    <w:rPr>
      <w:rFonts w:ascii="Geist Medium" w:hAnsi="Geist Medium"/>
      <w:color w:val="32383E"/>
      <w:sz w:val="20"/>
    </w:rPr>
  </w:style>
  <w:style w:type="paragraph" w:styleId="Heading1">
    <w:name w:val="heading 1"/>
    <w:basedOn w:val="Heading2"/>
    <w:next w:val="Normal"/>
    <w:link w:val="Heading1Char"/>
    <w:uiPriority w:val="9"/>
    <w:qFormat/>
    <w:rsid w:val="00066A75"/>
    <w:pPr>
      <w:outlineLvl w:val="0"/>
    </w:pPr>
    <w:rPr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C6EDC"/>
    <w:pPr>
      <w:spacing w:before="100" w:beforeAutospacing="1"/>
      <w:outlineLvl w:val="1"/>
    </w:pPr>
    <w:rPr>
      <w:rFonts w:ascii="Geist Bold" w:hAnsi="Geist Bold"/>
      <w:bCs/>
      <w:color w:val="171A1C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6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A6D2A"/>
    <w:pPr>
      <w:spacing w:line="240" w:lineRule="auto"/>
      <w:contextualSpacing/>
    </w:pPr>
    <w:rPr>
      <w:rFonts w:ascii="Geist Bold" w:eastAsiaTheme="majorEastAsia" w:hAnsi="Geist Bold" w:cstheme="majorBidi"/>
      <w:color w:val="171A1C"/>
      <w:spacing w:val="-10"/>
      <w:kern w:val="28"/>
      <w:sz w:val="5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A6D2A"/>
    <w:rPr>
      <w:rFonts w:ascii="Geist Bold" w:eastAsiaTheme="majorEastAsia" w:hAnsi="Geist Bold" w:cstheme="majorBidi"/>
      <w:color w:val="171A1C"/>
      <w:spacing w:val="-10"/>
      <w:kern w:val="28"/>
      <w:sz w:val="52"/>
      <w:szCs w:val="56"/>
    </w:rPr>
  </w:style>
  <w:style w:type="character" w:styleId="Hyperlink">
    <w:name w:val="Hyperlink"/>
    <w:basedOn w:val="DefaultParagraphFont"/>
    <w:uiPriority w:val="99"/>
    <w:unhideWhenUsed/>
    <w:rsid w:val="004E37A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C6EDC"/>
    <w:rPr>
      <w:rFonts w:ascii="Geist Bold" w:hAnsi="Geist Bold"/>
      <w:bCs/>
      <w:color w:val="171A1C"/>
      <w:sz w:val="20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1A6D2A"/>
    <w:pPr>
      <w:numPr>
        <w:ilvl w:val="1"/>
      </w:numPr>
      <w:spacing w:after="160"/>
    </w:pPr>
    <w:rPr>
      <w:rFonts w:ascii="Geist Bold" w:hAnsi="Geist Bold" w:cstheme="majorHAnsi"/>
      <w:color w:val="171A1C"/>
      <w:spacing w:val="15"/>
      <w:sz w:val="28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1A6D2A"/>
    <w:rPr>
      <w:rFonts w:ascii="Geist Bold" w:hAnsi="Geist Bold" w:cstheme="majorHAnsi"/>
      <w:color w:val="171A1C"/>
      <w:spacing w:val="15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6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uiPriority w:val="99"/>
    <w:semiHidden/>
    <w:unhideWhenUsed/>
    <w:rsid w:val="00B73EF8"/>
    <w:rPr>
      <w:color w:val="1A2027"/>
      <w:u w:val="none"/>
    </w:rPr>
  </w:style>
  <w:style w:type="paragraph" w:styleId="Header">
    <w:name w:val="header"/>
    <w:basedOn w:val="Normal"/>
    <w:link w:val="Head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031"/>
  </w:style>
  <w:style w:type="paragraph" w:styleId="Footer">
    <w:name w:val="footer"/>
    <w:basedOn w:val="Normal"/>
    <w:link w:val="Foot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031"/>
  </w:style>
  <w:style w:type="character" w:customStyle="1" w:styleId="Heading1Char">
    <w:name w:val="Heading 1 Char"/>
    <w:basedOn w:val="DefaultParagraphFont"/>
    <w:link w:val="Heading1"/>
    <w:uiPriority w:val="9"/>
    <w:rsid w:val="00066A75"/>
    <w:rPr>
      <w:rFonts w:ascii="Geist Bold" w:hAnsi="Geist Bold"/>
      <w:bCs/>
      <w:color w:val="171A1C"/>
      <w:sz w:val="24"/>
    </w:rPr>
  </w:style>
  <w:style w:type="paragraph" w:customStyle="1" w:styleId="Metadata">
    <w:name w:val="Metadata"/>
    <w:basedOn w:val="Normal"/>
    <w:link w:val="MetadataChar"/>
    <w:qFormat/>
    <w:rsid w:val="00853EEC"/>
    <w:pPr>
      <w:spacing w:before="100" w:beforeAutospacing="1"/>
    </w:pPr>
    <w:rPr>
      <w:color w:val="555E68"/>
      <w:sz w:val="16"/>
      <w:szCs w:val="18"/>
    </w:rPr>
  </w:style>
  <w:style w:type="character" w:customStyle="1" w:styleId="MetadataChar">
    <w:name w:val="Metadata Char"/>
    <w:basedOn w:val="DefaultParagraphFont"/>
    <w:link w:val="Metadata"/>
    <w:rsid w:val="00853EEC"/>
    <w:rPr>
      <w:rFonts w:ascii="Geist Medium" w:hAnsi="Geist Medium"/>
      <w:color w:val="555E68"/>
      <w:sz w:val="16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6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24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8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2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6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0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contact@mwskwong.com" TargetMode="External"/><Relationship Id="rId18" Type="http://schemas.openxmlformats.org/officeDocument/2006/relationships/image" Target="media/image22.svg"/><Relationship Id="rId26" Type="http://schemas.openxmlformats.org/officeDocument/2006/relationships/hyperlink" Target="http://www.edps.com.hk/" TargetMode="External"/><Relationship Id="rId39" Type="http://schemas.openxmlformats.org/officeDocument/2006/relationships/hyperlink" Target="https://hkust.edu.hk/" TargetMode="External"/><Relationship Id="rId21" Type="http://schemas.openxmlformats.org/officeDocument/2006/relationships/image" Target="media/image23.png"/><Relationship Id="rId34" Type="http://schemas.openxmlformats.org/officeDocument/2006/relationships/image" Target="media/image30.svg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www.linkedin.com/in/mwskwong/" TargetMode="External"/><Relationship Id="rId20" Type="http://schemas.openxmlformats.org/officeDocument/2006/relationships/hyperlink" Target="https://www.viu.com/" TargetMode="External"/><Relationship Id="rId29" Type="http://schemas.openxmlformats.org/officeDocument/2006/relationships/image" Target="media/image25.png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7.png"/><Relationship Id="rId24" Type="http://schemas.openxmlformats.org/officeDocument/2006/relationships/hyperlink" Target="https://www.tecpal.com/" TargetMode="External"/><Relationship Id="rId32" Type="http://schemas.openxmlformats.org/officeDocument/2006/relationships/image" Target="media/image28.svg"/><Relationship Id="rId37" Type="http://schemas.openxmlformats.org/officeDocument/2006/relationships/image" Target="media/image33.png"/><Relationship Id="rId40" Type="http://schemas.openxmlformats.org/officeDocument/2006/relationships/hyperlink" Target="https://www.hku.hk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20.svg"/><Relationship Id="rId23" Type="http://schemas.openxmlformats.org/officeDocument/2006/relationships/hyperlink" Target="https://viu.com/" TargetMode="External"/><Relationship Id="rId28" Type="http://schemas.openxmlformats.org/officeDocument/2006/relationships/hyperlink" Target="https://www.ha.org.hk/" TargetMode="External"/><Relationship Id="rId36" Type="http://schemas.openxmlformats.org/officeDocument/2006/relationships/image" Target="media/image32.svg"/><Relationship Id="rId10" Type="http://schemas.openxmlformats.org/officeDocument/2006/relationships/hyperlink" Target="tel:+852%206095%204241" TargetMode="External"/><Relationship Id="rId19" Type="http://schemas.openxmlformats.org/officeDocument/2006/relationships/hyperlink" Target="https://mwskwong.com/" TargetMode="External"/><Relationship Id="rId31" Type="http://schemas.openxmlformats.org/officeDocument/2006/relationships/image" Target="media/image27.png"/><Relationship Id="rId4" Type="http://schemas.openxmlformats.org/officeDocument/2006/relationships/settings" Target="settings.xml"/><Relationship Id="rId9" Type="http://schemas.openxmlformats.org/officeDocument/2006/relationships/image" Target="media/image16.svg"/><Relationship Id="rId14" Type="http://schemas.openxmlformats.org/officeDocument/2006/relationships/image" Target="media/image19.png"/><Relationship Id="rId22" Type="http://schemas.openxmlformats.org/officeDocument/2006/relationships/image" Target="media/image24.svg"/><Relationship Id="rId27" Type="http://schemas.openxmlformats.org/officeDocument/2006/relationships/hyperlink" Target="https://www.ha.org.hk/" TargetMode="External"/><Relationship Id="rId30" Type="http://schemas.openxmlformats.org/officeDocument/2006/relationships/image" Target="media/image26.svg"/><Relationship Id="rId35" Type="http://schemas.openxmlformats.org/officeDocument/2006/relationships/image" Target="media/image31.png"/><Relationship Id="rId8" Type="http://schemas.openxmlformats.org/officeDocument/2006/relationships/image" Target="media/image15.png"/><Relationship Id="rId3" Type="http://schemas.openxmlformats.org/officeDocument/2006/relationships/styles" Target="styles.xml"/><Relationship Id="rId12" Type="http://schemas.openxmlformats.org/officeDocument/2006/relationships/image" Target="media/image18.svg"/><Relationship Id="rId17" Type="http://schemas.openxmlformats.org/officeDocument/2006/relationships/image" Target="media/image21.png"/><Relationship Id="rId25" Type="http://schemas.openxmlformats.org/officeDocument/2006/relationships/hyperlink" Target="https://www.monsieur-cuisine.com/" TargetMode="External"/><Relationship Id="rId33" Type="http://schemas.openxmlformats.org/officeDocument/2006/relationships/image" Target="media/image29.png"/><Relationship Id="rId38" Type="http://schemas.openxmlformats.org/officeDocument/2006/relationships/image" Target="media/image34.svg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3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12" Type="http://schemas.openxmlformats.org/officeDocument/2006/relationships/image" Target="media/image12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11" Type="http://schemas.openxmlformats.org/officeDocument/2006/relationships/image" Target="media/image11.png"/><Relationship Id="rId5" Type="http://schemas.openxmlformats.org/officeDocument/2006/relationships/image" Target="media/image5.png"/><Relationship Id="rId10" Type="http://schemas.openxmlformats.org/officeDocument/2006/relationships/image" Target="media/image10.png"/><Relationship Id="rId4" Type="http://schemas.openxmlformats.org/officeDocument/2006/relationships/image" Target="media/image4.png"/><Relationship Id="rId9" Type="http://schemas.openxmlformats.org/officeDocument/2006/relationships/image" Target="media/image9.png"/><Relationship Id="rId14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496EA4-DA89-47D1-A5DC-01004B57D4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5</TotalTime>
  <Pages>1</Pages>
  <Words>360</Words>
  <Characters>287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 of Matthew Kwong</vt:lpstr>
    </vt:vector>
  </TitlesOfParts>
  <Company/>
  <LinksUpToDate>false</LinksUpToDate>
  <CharactersWithSpaces>3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hew Kwong's CV</dc:title>
  <dc:subject/>
  <dc:creator>Matthew Kwong</dc:creator>
  <cp:keywords>cv</cp:keywords>
  <dc:description/>
  <cp:lastModifiedBy>Matthew Kwong</cp:lastModifiedBy>
  <cp:revision>373</cp:revision>
  <cp:lastPrinted>2023-11-01T01:22:00Z</cp:lastPrinted>
  <dcterms:created xsi:type="dcterms:W3CDTF">2023-09-27T12:04:00Z</dcterms:created>
  <dcterms:modified xsi:type="dcterms:W3CDTF">2023-11-01T0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9c9c57c3c7f2a489d97262de491f68c44c2bf3a24ddd057d736e041c9b807</vt:lpwstr>
  </property>
</Properties>
</file>